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9"/>
        <w:gridCol w:w="481"/>
        <w:gridCol w:w="19"/>
        <w:gridCol w:w="69"/>
        <w:gridCol w:w="1064"/>
        <w:gridCol w:w="13"/>
        <w:gridCol w:w="275"/>
        <w:gridCol w:w="310"/>
        <w:gridCol w:w="410"/>
        <w:gridCol w:w="135"/>
        <w:gridCol w:w="154"/>
        <w:gridCol w:w="540"/>
        <w:gridCol w:w="256"/>
        <w:gridCol w:w="207"/>
        <w:gridCol w:w="163"/>
        <w:gridCol w:w="525"/>
        <w:gridCol w:w="191"/>
        <w:gridCol w:w="619"/>
        <w:gridCol w:w="240"/>
        <w:gridCol w:w="409"/>
        <w:gridCol w:w="881"/>
        <w:gridCol w:w="69"/>
        <w:gridCol w:w="490"/>
        <w:gridCol w:w="1515"/>
      </w:tblGrid>
      <w:tr w:rsidR="00744947" w:rsidRPr="000854E5" w14:paraId="2A2A50E7" w14:textId="77777777" w:rsidTr="001A2BFA">
        <w:trPr>
          <w:trHeight w:val="962"/>
          <w:jc w:val="center"/>
        </w:trPr>
        <w:tc>
          <w:tcPr>
            <w:tcW w:w="7069" w:type="dxa"/>
            <w:gridSpan w:val="20"/>
            <w:shd w:val="clear" w:color="auto" w:fill="auto"/>
          </w:tcPr>
          <w:p w14:paraId="2395E954" w14:textId="77777777" w:rsidR="006A62EE" w:rsidRPr="00090D7F" w:rsidRDefault="006A62EE" w:rsidP="00011F97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90D7F">
              <w:rPr>
                <w:rFonts w:ascii="Times New Roman" w:hAnsi="Times New Roman" w:cs="Times New Roman"/>
                <w:b/>
                <w:sz w:val="32"/>
                <w:szCs w:val="32"/>
              </w:rPr>
              <w:t>University of Moratuwa</w:t>
            </w:r>
          </w:p>
          <w:p w14:paraId="4924F2D0" w14:textId="77777777" w:rsidR="006A62EE" w:rsidRPr="00090D7F" w:rsidRDefault="006A62EE" w:rsidP="00011F97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090D7F">
              <w:rPr>
                <w:rFonts w:ascii="Times New Roman" w:hAnsi="Times New Roman" w:cs="Times New Roman"/>
                <w:b/>
                <w:sz w:val="28"/>
                <w:szCs w:val="28"/>
              </w:rPr>
              <w:t>Faculty of Engineering</w:t>
            </w:r>
          </w:p>
          <w:p w14:paraId="2983F15A" w14:textId="77777777" w:rsidR="006A62EE" w:rsidRPr="00090D7F" w:rsidRDefault="006A62EE" w:rsidP="00D837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90D7F">
              <w:rPr>
                <w:rFonts w:ascii="Times New Roman" w:hAnsi="Times New Roman" w:cs="Times New Roman"/>
                <w:sz w:val="24"/>
                <w:szCs w:val="24"/>
              </w:rPr>
              <w:t xml:space="preserve">Department of Civil </w:t>
            </w:r>
            <w:r w:rsidR="00D8371B" w:rsidRPr="00090D7F">
              <w:rPr>
                <w:rFonts w:ascii="Times New Roman" w:hAnsi="Times New Roman" w:cs="Times New Roman"/>
                <w:sz w:val="24"/>
                <w:szCs w:val="24"/>
              </w:rPr>
              <w:t>Engineering</w:t>
            </w:r>
          </w:p>
        </w:tc>
        <w:tc>
          <w:tcPr>
            <w:tcW w:w="2955" w:type="dxa"/>
            <w:gridSpan w:val="4"/>
            <w:shd w:val="clear" w:color="auto" w:fill="auto"/>
          </w:tcPr>
          <w:p w14:paraId="45CED0BA" w14:textId="77777777" w:rsidR="006A62EE" w:rsidRPr="000854E5" w:rsidRDefault="00050A50" w:rsidP="00090D7F">
            <w:pPr>
              <w:jc w:val="center"/>
              <w:rPr>
                <w:rFonts w:ascii="Times New Roman" w:hAnsi="Times New Roman" w:cs="Times New Roman"/>
              </w:rPr>
            </w:pPr>
            <w:r w:rsidRPr="000854E5">
              <w:rPr>
                <w:rFonts w:ascii="Times New Roman" w:hAnsi="Times New Roman" w:cs="Times New Roman"/>
                <w:noProof/>
                <w:color w:val="222222"/>
                <w:sz w:val="26"/>
                <w:szCs w:val="26"/>
                <w:lang w:bidi="si-LK"/>
              </w:rPr>
              <w:drawing>
                <wp:inline distT="0" distB="0" distL="0" distR="0" wp14:anchorId="759097FF" wp14:editId="4723F85D">
                  <wp:extent cx="923925" cy="984062"/>
                  <wp:effectExtent l="0" t="0" r="0" b="0"/>
                  <wp:docPr id="1" name="Picture 1" descr="col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l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9840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62EE" w:rsidRPr="000854E5" w14:paraId="0F131263" w14:textId="77777777" w:rsidTr="001A2BFA">
        <w:trPr>
          <w:trHeight w:val="239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346E85E3" w14:textId="77777777" w:rsidR="006A62EE" w:rsidRPr="00AB2A7E" w:rsidRDefault="00050A50" w:rsidP="00090D7F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AB2A7E">
              <w:rPr>
                <w:rFonts w:ascii="Times New Roman" w:hAnsi="Times New Roman" w:cs="Times New Roman"/>
                <w:b/>
              </w:rPr>
              <w:t>APPLICATION  FORM  FOR</w:t>
            </w:r>
          </w:p>
        </w:tc>
      </w:tr>
      <w:tr w:rsidR="00744947" w:rsidRPr="000854E5" w14:paraId="33AF2655" w14:textId="77777777" w:rsidTr="001A2BFA">
        <w:trPr>
          <w:trHeight w:val="571"/>
          <w:jc w:val="center"/>
        </w:trPr>
        <w:tc>
          <w:tcPr>
            <w:tcW w:w="3919" w:type="dxa"/>
            <w:gridSpan w:val="11"/>
            <w:shd w:val="clear" w:color="auto" w:fill="auto"/>
          </w:tcPr>
          <w:p w14:paraId="69B506ED" w14:textId="77777777" w:rsidR="006A62EE" w:rsidRPr="00AB2A7E" w:rsidRDefault="00533B24" w:rsidP="00AB2A7E">
            <w:pPr>
              <w:tabs>
                <w:tab w:val="left" w:pos="552"/>
                <w:tab w:val="left" w:pos="1441"/>
                <w:tab w:val="left" w:pos="1621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pict w14:anchorId="49FBE2D3">
                <v:rect id="_x0000_s1026" style="position:absolute;margin-left:156.6pt;margin-top:3pt;width:10.5pt;height:11.25pt;z-index:251658240;mso-position-horizontal-relative:text;mso-position-vertical-relative:text"/>
              </w:pict>
            </w:r>
            <w:r w:rsidR="006A62EE" w:rsidRPr="00AB2A7E">
              <w:rPr>
                <w:rFonts w:ascii="Times New Roman" w:hAnsi="Times New Roman" w:cs="Times New Roman"/>
                <w:b/>
              </w:rPr>
              <w:t>Master of Science</w:t>
            </w:r>
          </w:p>
          <w:p w14:paraId="60D79D52" w14:textId="77777777" w:rsidR="006A62EE" w:rsidRPr="00AB2A7E" w:rsidRDefault="00533B24" w:rsidP="00AB2A7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pict w14:anchorId="5F3986BA">
                <v:rect id="_x0000_s1027" style="position:absolute;margin-left:156.6pt;margin-top:2.4pt;width:10.5pt;height:11.25pt;z-index:251659264"/>
              </w:pict>
            </w:r>
            <w:r w:rsidR="006A62EE" w:rsidRPr="00AB2A7E">
              <w:rPr>
                <w:rFonts w:ascii="Times New Roman" w:hAnsi="Times New Roman" w:cs="Times New Roman"/>
                <w:b/>
              </w:rPr>
              <w:t>Postgraduate Diploma</w:t>
            </w:r>
          </w:p>
        </w:tc>
        <w:tc>
          <w:tcPr>
            <w:tcW w:w="6105" w:type="dxa"/>
            <w:gridSpan w:val="13"/>
            <w:shd w:val="clear" w:color="auto" w:fill="auto"/>
          </w:tcPr>
          <w:p w14:paraId="4ABB29DB" w14:textId="77777777" w:rsidR="006A62EE" w:rsidRPr="00AB2A7E" w:rsidRDefault="00533B24" w:rsidP="00011F9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pict w14:anchorId="3CF271C0">
                <v:rect id="_x0000_s1028" style="position:absolute;left:0;text-align:left;margin-left:280pt;margin-top:3pt;width:10.5pt;height:11.25pt;z-index:251660288;mso-position-horizontal-relative:text;mso-position-vertical-relative:text"/>
              </w:pict>
            </w:r>
            <w:r w:rsidR="006A62EE" w:rsidRPr="00AB2A7E">
              <w:rPr>
                <w:rFonts w:ascii="Times New Roman" w:hAnsi="Times New Roman" w:cs="Times New Roman"/>
                <w:b/>
              </w:rPr>
              <w:t>Environmental Engineering &amp; Management</w:t>
            </w:r>
          </w:p>
          <w:p w14:paraId="094192F3" w14:textId="77777777" w:rsidR="006A62EE" w:rsidRPr="00AB2A7E" w:rsidRDefault="00533B24" w:rsidP="00050A50">
            <w:pPr>
              <w:tabs>
                <w:tab w:val="left" w:pos="1205"/>
              </w:tabs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pict w14:anchorId="3C02A6F8">
                <v:rect id="_x0000_s1029" style="position:absolute;left:0;text-align:left;margin-left:280pt;margin-top:2.4pt;width:10.5pt;height:11.25pt;z-index:251661312"/>
              </w:pict>
            </w:r>
            <w:r w:rsidR="006A62EE" w:rsidRPr="00AB2A7E">
              <w:rPr>
                <w:rFonts w:ascii="Times New Roman" w:hAnsi="Times New Roman" w:cs="Times New Roman"/>
                <w:b/>
              </w:rPr>
              <w:t>Environmental Management</w:t>
            </w:r>
          </w:p>
        </w:tc>
      </w:tr>
      <w:tr w:rsidR="006A62EE" w:rsidRPr="000854E5" w14:paraId="7979647C" w14:textId="77777777" w:rsidTr="001A2BFA">
        <w:trPr>
          <w:trHeight w:val="141"/>
          <w:jc w:val="center"/>
        </w:trPr>
        <w:tc>
          <w:tcPr>
            <w:tcW w:w="10024" w:type="dxa"/>
            <w:gridSpan w:val="2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5E4B3E" w14:textId="77777777" w:rsidR="006A62EE" w:rsidRPr="000854E5" w:rsidRDefault="006A62EE" w:rsidP="00F638A3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6A62EE" w:rsidRPr="000854E5" w14:paraId="3E026E54" w14:textId="77777777" w:rsidTr="001A2BFA">
        <w:trPr>
          <w:trHeight w:val="199"/>
          <w:jc w:val="center"/>
        </w:trPr>
        <w:tc>
          <w:tcPr>
            <w:tcW w:w="10024" w:type="dxa"/>
            <w:gridSpan w:val="24"/>
            <w:shd w:val="pct15" w:color="auto" w:fill="auto"/>
            <w:vAlign w:val="center"/>
          </w:tcPr>
          <w:p w14:paraId="4110D684" w14:textId="77777777" w:rsidR="006A62EE" w:rsidRPr="00090D7F" w:rsidRDefault="002D77B8" w:rsidP="00F638A3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D7F">
              <w:rPr>
                <w:rFonts w:ascii="Times New Roman" w:hAnsi="Times New Roman" w:cs="Times New Roman"/>
                <w:b/>
                <w:sz w:val="24"/>
                <w:szCs w:val="24"/>
              </w:rPr>
              <w:t>1. PERSONAL PARTICULARS</w:t>
            </w:r>
          </w:p>
        </w:tc>
      </w:tr>
      <w:tr w:rsidR="00AB2A7E" w:rsidRPr="000854E5" w14:paraId="7960413C" w14:textId="77777777" w:rsidTr="001A2BFA">
        <w:trPr>
          <w:trHeight w:val="283"/>
          <w:jc w:val="center"/>
        </w:trPr>
        <w:tc>
          <w:tcPr>
            <w:tcW w:w="989" w:type="dxa"/>
            <w:vMerge w:val="restart"/>
            <w:tcBorders>
              <w:right w:val="nil"/>
            </w:tcBorders>
            <w:shd w:val="clear" w:color="auto" w:fill="auto"/>
          </w:tcPr>
          <w:p w14:paraId="7E4F6753" w14:textId="77777777" w:rsidR="00AB2A7E" w:rsidRPr="000854E5" w:rsidRDefault="00533B24" w:rsidP="00AB2A7E">
            <w:pPr>
              <w:tabs>
                <w:tab w:val="left" w:pos="537"/>
              </w:tabs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pict w14:anchorId="4CCC583A">
                <v:rect id="_x0000_s1070" style="position:absolute;margin-left:26.85pt;margin-top:68.35pt;width:10.5pt;height:11.25pt;z-index:251682816;mso-position-horizontal-relative:text;mso-position-vertical-relative:text"/>
              </w:pict>
            </w:r>
            <w:r>
              <w:rPr>
                <w:rFonts w:ascii="Times New Roman" w:hAnsi="Times New Roman" w:cs="Times New Roman"/>
                <w:noProof/>
              </w:rPr>
              <w:pict w14:anchorId="566184A2">
                <v:rect id="_x0000_s1069" style="position:absolute;margin-left:26.85pt;margin-top:37.95pt;width:10.5pt;height:11.25pt;z-index:251681792;mso-position-horizontal-relative:text;mso-position-vertical-relative:text"/>
              </w:pict>
            </w:r>
            <w:r>
              <w:rPr>
                <w:rFonts w:ascii="Times New Roman" w:hAnsi="Times New Roman" w:cs="Times New Roman"/>
                <w:noProof/>
              </w:rPr>
              <w:pict w14:anchorId="762A1357">
                <v:rect id="_x0000_s1068" style="position:absolute;margin-left:26.85pt;margin-top:12.25pt;width:10.5pt;height:11.25pt;z-index:251680768;mso-position-horizontal-relative:text;mso-position-vertical-relative:text"/>
              </w:pict>
            </w:r>
          </w:p>
        </w:tc>
        <w:tc>
          <w:tcPr>
            <w:tcW w:w="1633" w:type="dxa"/>
            <w:gridSpan w:val="4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473BE10D" w14:textId="77777777" w:rsidR="00AB2A7E" w:rsidRPr="000854E5" w:rsidRDefault="00AB2A7E" w:rsidP="00AB2A7E">
            <w:pPr>
              <w:tabs>
                <w:tab w:val="left" w:pos="537"/>
              </w:tabs>
              <w:spacing w:before="24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r.</w:t>
            </w:r>
          </w:p>
        </w:tc>
        <w:tc>
          <w:tcPr>
            <w:tcW w:w="7402" w:type="dxa"/>
            <w:gridSpan w:val="19"/>
            <w:vMerge w:val="restart"/>
            <w:shd w:val="clear" w:color="auto" w:fill="auto"/>
          </w:tcPr>
          <w:p w14:paraId="5F3579FA" w14:textId="736861CF" w:rsidR="00AB2A7E" w:rsidRPr="00AB2A7E" w:rsidRDefault="00AB2A7E" w:rsidP="00110F97">
            <w:pPr>
              <w:spacing w:after="0"/>
              <w:rPr>
                <w:rFonts w:ascii="Times New Roman" w:hAnsi="Times New Roman" w:cs="Times New Roman"/>
              </w:rPr>
            </w:pPr>
            <w:r w:rsidRPr="00AB2A7E">
              <w:rPr>
                <w:rFonts w:ascii="Times New Roman" w:hAnsi="Times New Roman" w:cs="Times New Roman"/>
                <w:b/>
              </w:rPr>
              <w:t>Name in Full:</w:t>
            </w:r>
            <w:r w:rsidRPr="00AB2A7E">
              <w:rPr>
                <w:rFonts w:ascii="Times New Roman" w:hAnsi="Times New Roman" w:cs="Times New Roman"/>
              </w:rPr>
              <w:t xml:space="preserve"> (</w:t>
            </w:r>
            <w:r w:rsidRPr="00D2569F">
              <w:rPr>
                <w:rFonts w:ascii="Times New Roman" w:hAnsi="Times New Roman" w:cs="Times New Roman"/>
              </w:rPr>
              <w:t>write</w:t>
            </w:r>
            <w:r w:rsidR="00356E77" w:rsidRPr="00D2569F">
              <w:rPr>
                <w:rFonts w:ascii="Times New Roman" w:hAnsi="Times New Roman" w:cs="Times New Roman"/>
              </w:rPr>
              <w:t xml:space="preserve"> or type</w:t>
            </w:r>
            <w:r w:rsidRPr="00D2569F">
              <w:rPr>
                <w:rFonts w:ascii="Times New Roman" w:hAnsi="Times New Roman" w:cs="Times New Roman"/>
              </w:rPr>
              <w:t xml:space="preserve"> in</w:t>
            </w:r>
            <w:r w:rsidR="00807D2F">
              <w:rPr>
                <w:rFonts w:ascii="Times New Roman" w:hAnsi="Times New Roman" w:cs="Times New Roman"/>
              </w:rPr>
              <w:t xml:space="preserve"> </w:t>
            </w:r>
            <w:r w:rsidRPr="00AB2A7E">
              <w:rPr>
                <w:rFonts w:ascii="Times New Roman" w:hAnsi="Times New Roman" w:cs="Times New Roman"/>
                <w:b/>
              </w:rPr>
              <w:t xml:space="preserve">BLOCK </w:t>
            </w:r>
            <w:r w:rsidRPr="00AB2A7E">
              <w:rPr>
                <w:rFonts w:ascii="Times New Roman" w:hAnsi="Times New Roman" w:cs="Times New Roman"/>
              </w:rPr>
              <w:t xml:space="preserve">letters and </w:t>
            </w:r>
            <w:r w:rsidRPr="00AB2A7E">
              <w:rPr>
                <w:rFonts w:ascii="Times New Roman" w:hAnsi="Times New Roman" w:cs="Times New Roman"/>
                <w:u w:val="single"/>
              </w:rPr>
              <w:t>underline</w:t>
            </w:r>
            <w:r w:rsidRPr="00AB2A7E">
              <w:rPr>
                <w:rFonts w:ascii="Times New Roman" w:hAnsi="Times New Roman" w:cs="Times New Roman"/>
              </w:rPr>
              <w:t xml:space="preserve"> surname/family name)</w:t>
            </w:r>
          </w:p>
          <w:p w14:paraId="219545E3" w14:textId="77777777" w:rsidR="00AB2A7E" w:rsidRPr="00AB2A7E" w:rsidRDefault="00AB2A7E" w:rsidP="00110F97">
            <w:pPr>
              <w:spacing w:after="0"/>
              <w:rPr>
                <w:rFonts w:ascii="Times New Roman" w:hAnsi="Times New Roman" w:cs="Times New Roman"/>
              </w:rPr>
            </w:pPr>
          </w:p>
          <w:p w14:paraId="76A6D5AD" w14:textId="77777777" w:rsidR="00AB2A7E" w:rsidRPr="00AB2A7E" w:rsidRDefault="00AB2A7E" w:rsidP="00110F97">
            <w:pPr>
              <w:tabs>
                <w:tab w:val="left" w:pos="537"/>
              </w:tabs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AB2A7E" w:rsidRPr="000854E5" w14:paraId="7854AFF9" w14:textId="77777777" w:rsidTr="001A2BFA">
        <w:trPr>
          <w:trHeight w:val="283"/>
          <w:jc w:val="center"/>
        </w:trPr>
        <w:tc>
          <w:tcPr>
            <w:tcW w:w="989" w:type="dxa"/>
            <w:vMerge/>
            <w:tcBorders>
              <w:right w:val="nil"/>
            </w:tcBorders>
            <w:shd w:val="clear" w:color="auto" w:fill="auto"/>
          </w:tcPr>
          <w:p w14:paraId="7CB39081" w14:textId="77777777" w:rsidR="00AB2A7E" w:rsidRPr="000854E5" w:rsidRDefault="00AB2A7E" w:rsidP="00110F97">
            <w:pPr>
              <w:tabs>
                <w:tab w:val="left" w:pos="537"/>
              </w:tabs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33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FBBB2DB" w14:textId="77777777" w:rsidR="00AB2A7E" w:rsidRPr="000854E5" w:rsidRDefault="00AB2A7E" w:rsidP="00AB2A7E">
            <w:pPr>
              <w:tabs>
                <w:tab w:val="left" w:pos="537"/>
              </w:tabs>
              <w:spacing w:before="24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rs.</w:t>
            </w:r>
          </w:p>
        </w:tc>
        <w:tc>
          <w:tcPr>
            <w:tcW w:w="7402" w:type="dxa"/>
            <w:gridSpan w:val="19"/>
            <w:vMerge/>
            <w:shd w:val="clear" w:color="auto" w:fill="auto"/>
          </w:tcPr>
          <w:p w14:paraId="2EC93721" w14:textId="77777777" w:rsidR="00AB2A7E" w:rsidRPr="000854E5" w:rsidRDefault="00AB2A7E" w:rsidP="00110F97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AB2A7E" w:rsidRPr="000854E5" w14:paraId="26AFC020" w14:textId="77777777" w:rsidTr="001A2BFA">
        <w:trPr>
          <w:trHeight w:val="773"/>
          <w:jc w:val="center"/>
        </w:trPr>
        <w:tc>
          <w:tcPr>
            <w:tcW w:w="989" w:type="dxa"/>
            <w:vMerge/>
            <w:tcBorders>
              <w:right w:val="nil"/>
            </w:tcBorders>
            <w:shd w:val="clear" w:color="auto" w:fill="auto"/>
          </w:tcPr>
          <w:p w14:paraId="63EFCC21" w14:textId="77777777" w:rsidR="00AB2A7E" w:rsidRPr="000854E5" w:rsidRDefault="00AB2A7E" w:rsidP="00110F97">
            <w:pPr>
              <w:tabs>
                <w:tab w:val="left" w:pos="537"/>
              </w:tabs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33" w:type="dxa"/>
            <w:gridSpan w:val="4"/>
            <w:tcBorders>
              <w:top w:val="nil"/>
              <w:left w:val="nil"/>
            </w:tcBorders>
            <w:shd w:val="clear" w:color="auto" w:fill="auto"/>
            <w:vAlign w:val="center"/>
          </w:tcPr>
          <w:p w14:paraId="017704C1" w14:textId="77777777" w:rsidR="00AB2A7E" w:rsidRPr="000854E5" w:rsidRDefault="00AB2A7E" w:rsidP="00AB2A7E">
            <w:pPr>
              <w:tabs>
                <w:tab w:val="left" w:pos="537"/>
              </w:tabs>
              <w:spacing w:before="24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ss</w:t>
            </w:r>
          </w:p>
        </w:tc>
        <w:tc>
          <w:tcPr>
            <w:tcW w:w="7402" w:type="dxa"/>
            <w:gridSpan w:val="19"/>
            <w:vMerge/>
            <w:shd w:val="clear" w:color="auto" w:fill="auto"/>
          </w:tcPr>
          <w:p w14:paraId="4DFE0FC4" w14:textId="77777777" w:rsidR="00AB2A7E" w:rsidRPr="000854E5" w:rsidRDefault="00AB2A7E" w:rsidP="00110F97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744947" w:rsidRPr="000854E5" w14:paraId="030E6F6F" w14:textId="77777777" w:rsidTr="001A2BFA">
        <w:trPr>
          <w:trHeight w:val="157"/>
          <w:jc w:val="center"/>
        </w:trPr>
        <w:tc>
          <w:tcPr>
            <w:tcW w:w="4922" w:type="dxa"/>
            <w:gridSpan w:val="14"/>
            <w:shd w:val="clear" w:color="auto" w:fill="auto"/>
            <w:vAlign w:val="center"/>
          </w:tcPr>
          <w:p w14:paraId="3F6A5C79" w14:textId="77777777" w:rsidR="001639C9" w:rsidRPr="000854E5" w:rsidRDefault="000854E5" w:rsidP="00110F9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Date of Birth</w:t>
            </w:r>
          </w:p>
        </w:tc>
        <w:tc>
          <w:tcPr>
            <w:tcW w:w="5102" w:type="dxa"/>
            <w:gridSpan w:val="10"/>
            <w:tcBorders>
              <w:bottom w:val="nil"/>
            </w:tcBorders>
            <w:shd w:val="clear" w:color="auto" w:fill="auto"/>
            <w:vAlign w:val="center"/>
          </w:tcPr>
          <w:p w14:paraId="6E6A676B" w14:textId="77777777" w:rsidR="001639C9" w:rsidRPr="000854E5" w:rsidRDefault="001639C9" w:rsidP="00F638A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Age</w:t>
            </w:r>
          </w:p>
        </w:tc>
      </w:tr>
      <w:tr w:rsidR="00744947" w:rsidRPr="000854E5" w14:paraId="164EB5AF" w14:textId="77777777" w:rsidTr="001A2BFA">
        <w:trPr>
          <w:trHeight w:val="183"/>
          <w:jc w:val="center"/>
        </w:trPr>
        <w:tc>
          <w:tcPr>
            <w:tcW w:w="2622" w:type="dxa"/>
            <w:gridSpan w:val="5"/>
            <w:shd w:val="clear" w:color="auto" w:fill="auto"/>
          </w:tcPr>
          <w:p w14:paraId="5BD596AA" w14:textId="77777777" w:rsidR="001639C9" w:rsidRPr="000854E5" w:rsidRDefault="000854E5" w:rsidP="00110F9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854E5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1143" w:type="dxa"/>
            <w:gridSpan w:val="5"/>
            <w:shd w:val="clear" w:color="auto" w:fill="auto"/>
          </w:tcPr>
          <w:p w14:paraId="2C01F172" w14:textId="77777777" w:rsidR="001639C9" w:rsidRPr="000854E5" w:rsidRDefault="000854E5" w:rsidP="00110F9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854E5">
              <w:rPr>
                <w:rFonts w:ascii="Times New Roman" w:hAnsi="Times New Roman" w:cs="Times New Roman"/>
              </w:rPr>
              <w:t>Month</w:t>
            </w:r>
          </w:p>
        </w:tc>
        <w:tc>
          <w:tcPr>
            <w:tcW w:w="1157" w:type="dxa"/>
            <w:gridSpan w:val="4"/>
            <w:shd w:val="clear" w:color="auto" w:fill="auto"/>
          </w:tcPr>
          <w:p w14:paraId="61986C4B" w14:textId="77777777" w:rsidR="001639C9" w:rsidRPr="000854E5" w:rsidRDefault="000854E5" w:rsidP="00110F9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0854E5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5102" w:type="dxa"/>
            <w:gridSpan w:val="10"/>
            <w:vMerge w:val="restart"/>
            <w:tcBorders>
              <w:top w:val="nil"/>
            </w:tcBorders>
            <w:shd w:val="clear" w:color="auto" w:fill="auto"/>
          </w:tcPr>
          <w:p w14:paraId="2F7F56D5" w14:textId="0C3014C6" w:rsidR="00F638A3" w:rsidRPr="00F638A3" w:rsidRDefault="00F638A3" w:rsidP="00110F97">
            <w:pPr>
              <w:spacing w:after="0"/>
              <w:rPr>
                <w:rFonts w:ascii="Times New Roman" w:hAnsi="Times New Roman" w:cs="Times New Roman"/>
              </w:rPr>
            </w:pPr>
            <w:r w:rsidRPr="00F638A3">
              <w:rPr>
                <w:rFonts w:ascii="Times New Roman" w:hAnsi="Times New Roman" w:cs="Times New Roman"/>
              </w:rPr>
              <w:t>Years</w:t>
            </w:r>
          </w:p>
          <w:p w14:paraId="4332FE33" w14:textId="77777777" w:rsidR="001639C9" w:rsidRPr="000854E5" w:rsidRDefault="001639C9" w:rsidP="00F638A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44947" w:rsidRPr="000854E5" w14:paraId="44158E5E" w14:textId="77777777" w:rsidTr="001A2BFA">
        <w:trPr>
          <w:trHeight w:val="300"/>
          <w:jc w:val="center"/>
        </w:trPr>
        <w:tc>
          <w:tcPr>
            <w:tcW w:w="2622" w:type="dxa"/>
            <w:gridSpan w:val="5"/>
            <w:shd w:val="clear" w:color="auto" w:fill="auto"/>
          </w:tcPr>
          <w:p w14:paraId="649CB52B" w14:textId="77777777" w:rsidR="001639C9" w:rsidRPr="000854E5" w:rsidRDefault="001639C9" w:rsidP="00110F97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43" w:type="dxa"/>
            <w:gridSpan w:val="5"/>
            <w:shd w:val="clear" w:color="auto" w:fill="auto"/>
          </w:tcPr>
          <w:p w14:paraId="6ADF0E1B" w14:textId="77777777" w:rsidR="001639C9" w:rsidRPr="000854E5" w:rsidRDefault="001639C9" w:rsidP="00110F97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57" w:type="dxa"/>
            <w:gridSpan w:val="4"/>
            <w:shd w:val="clear" w:color="auto" w:fill="auto"/>
          </w:tcPr>
          <w:p w14:paraId="0A2D19B3" w14:textId="77777777" w:rsidR="001639C9" w:rsidRPr="000854E5" w:rsidRDefault="001639C9" w:rsidP="00110F97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102" w:type="dxa"/>
            <w:gridSpan w:val="10"/>
            <w:vMerge/>
            <w:tcBorders>
              <w:top w:val="single" w:sz="4" w:space="0" w:color="auto"/>
            </w:tcBorders>
            <w:shd w:val="clear" w:color="auto" w:fill="auto"/>
          </w:tcPr>
          <w:p w14:paraId="7F3F8D1D" w14:textId="77777777" w:rsidR="001639C9" w:rsidRPr="000854E5" w:rsidRDefault="001639C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44947" w:rsidRPr="000854E5" w14:paraId="7F968FAD" w14:textId="77777777" w:rsidTr="001A2BFA">
        <w:trPr>
          <w:trHeight w:val="768"/>
          <w:jc w:val="center"/>
        </w:trPr>
        <w:tc>
          <w:tcPr>
            <w:tcW w:w="2635" w:type="dxa"/>
            <w:gridSpan w:val="6"/>
            <w:shd w:val="clear" w:color="auto" w:fill="auto"/>
          </w:tcPr>
          <w:p w14:paraId="0A03774E" w14:textId="77777777" w:rsidR="001639C9" w:rsidRPr="000854E5" w:rsidRDefault="001639C9">
            <w:p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Marital Status</w:t>
            </w:r>
          </w:p>
          <w:p w14:paraId="4204A5EE" w14:textId="77777777" w:rsidR="001639C9" w:rsidRPr="000854E5" w:rsidRDefault="00533B24" w:rsidP="001639C9">
            <w:pPr>
              <w:tabs>
                <w:tab w:val="left" w:pos="522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pict w14:anchorId="4734DE4D">
                <v:rect id="_x0000_s1038" style="position:absolute;margin-left:4.35pt;margin-top:.15pt;width:10.5pt;height:11.25pt;z-index:251672576"/>
              </w:pict>
            </w:r>
            <w:r w:rsidR="0001744F">
              <w:rPr>
                <w:rFonts w:ascii="Times New Roman" w:hAnsi="Times New Roman" w:cs="Times New Roman"/>
              </w:rPr>
              <w:t xml:space="preserve">           </w:t>
            </w:r>
            <w:r w:rsidR="001639C9" w:rsidRPr="000854E5">
              <w:rPr>
                <w:rFonts w:ascii="Times New Roman" w:hAnsi="Times New Roman" w:cs="Times New Roman"/>
              </w:rPr>
              <w:t>Married</w:t>
            </w:r>
          </w:p>
          <w:p w14:paraId="475E76F3" w14:textId="77777777" w:rsidR="001639C9" w:rsidRPr="000854E5" w:rsidRDefault="00533B24" w:rsidP="00090D7F">
            <w:pPr>
              <w:tabs>
                <w:tab w:val="left" w:pos="372"/>
                <w:tab w:val="left" w:pos="567"/>
              </w:tabs>
              <w:spacing w:after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noProof/>
              </w:rPr>
              <w:pict w14:anchorId="524106D0">
                <v:rect id="_x0000_s1039" style="position:absolute;margin-left:4.35pt;margin-top:-.55pt;width:10.5pt;height:11.25pt;z-index:251673600"/>
              </w:pict>
            </w:r>
            <w:r w:rsidR="001639C9" w:rsidRPr="000854E5">
              <w:rPr>
                <w:rFonts w:ascii="Times New Roman" w:hAnsi="Times New Roman" w:cs="Times New Roman"/>
              </w:rPr>
              <w:t xml:space="preserve">           Single</w:t>
            </w:r>
          </w:p>
        </w:tc>
        <w:tc>
          <w:tcPr>
            <w:tcW w:w="7389" w:type="dxa"/>
            <w:gridSpan w:val="18"/>
            <w:shd w:val="clear" w:color="auto" w:fill="auto"/>
          </w:tcPr>
          <w:p w14:paraId="0E0619CD" w14:textId="77777777" w:rsidR="001639C9" w:rsidRPr="000854E5" w:rsidRDefault="001639C9">
            <w:pPr>
              <w:rPr>
                <w:rFonts w:ascii="Times New Roman" w:hAnsi="Times New Roman" w:cs="Times New Roman"/>
              </w:rPr>
            </w:pPr>
            <w:r w:rsidRPr="000854E5">
              <w:rPr>
                <w:rFonts w:ascii="Times New Roman" w:hAnsi="Times New Roman" w:cs="Times New Roman"/>
                <w:b/>
              </w:rPr>
              <w:t xml:space="preserve">Nationality:  </w:t>
            </w:r>
            <w:r w:rsidRPr="000854E5">
              <w:rPr>
                <w:rFonts w:ascii="Times New Roman" w:hAnsi="Times New Roman" w:cs="Times New Roman"/>
              </w:rPr>
              <w:t>Sri Lankan/Other (Specify)</w:t>
            </w:r>
          </w:p>
          <w:p w14:paraId="1B1898EE" w14:textId="77777777" w:rsidR="001639C9" w:rsidRPr="000854E5" w:rsidRDefault="001639C9">
            <w:pPr>
              <w:rPr>
                <w:rFonts w:ascii="Times New Roman" w:hAnsi="Times New Roman" w:cs="Times New Roman"/>
                <w:b/>
              </w:rPr>
            </w:pPr>
          </w:p>
          <w:p w14:paraId="19AF9291" w14:textId="77777777" w:rsidR="001639C9" w:rsidRPr="000854E5" w:rsidRDefault="001639C9" w:rsidP="00090D7F">
            <w:pPr>
              <w:tabs>
                <w:tab w:val="left" w:pos="372"/>
                <w:tab w:val="left" w:pos="567"/>
              </w:tabs>
              <w:spacing w:after="0"/>
              <w:rPr>
                <w:rFonts w:ascii="Times New Roman" w:hAnsi="Times New Roman" w:cs="Times New Roman"/>
                <w:b/>
              </w:rPr>
            </w:pPr>
          </w:p>
        </w:tc>
      </w:tr>
      <w:tr w:rsidR="00744947" w:rsidRPr="000854E5" w14:paraId="4373F4FF" w14:textId="77777777" w:rsidTr="001A2BFA">
        <w:trPr>
          <w:trHeight w:val="1081"/>
          <w:jc w:val="center"/>
        </w:trPr>
        <w:tc>
          <w:tcPr>
            <w:tcW w:w="4715" w:type="dxa"/>
            <w:gridSpan w:val="13"/>
            <w:tcBorders>
              <w:bottom w:val="nil"/>
            </w:tcBorders>
            <w:shd w:val="clear" w:color="auto" w:fill="auto"/>
          </w:tcPr>
          <w:p w14:paraId="4E12D93B" w14:textId="77777777" w:rsidR="00F638A3" w:rsidRPr="000854E5" w:rsidRDefault="00F638A3">
            <w:p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 xml:space="preserve">Home </w:t>
            </w:r>
            <w:r w:rsidR="00090D7F">
              <w:rPr>
                <w:rFonts w:ascii="Times New Roman" w:hAnsi="Times New Roman" w:cs="Times New Roman"/>
                <w:b/>
              </w:rPr>
              <w:t>A</w:t>
            </w:r>
            <w:r w:rsidRPr="000854E5">
              <w:rPr>
                <w:rFonts w:ascii="Times New Roman" w:hAnsi="Times New Roman" w:cs="Times New Roman"/>
                <w:b/>
              </w:rPr>
              <w:t>ddress:</w:t>
            </w:r>
          </w:p>
          <w:p w14:paraId="4424902A" w14:textId="77777777" w:rsidR="00F638A3" w:rsidRPr="000854E5" w:rsidRDefault="00F638A3">
            <w:pPr>
              <w:rPr>
                <w:rFonts w:ascii="Times New Roman" w:hAnsi="Times New Roman" w:cs="Times New Roman"/>
                <w:b/>
              </w:rPr>
            </w:pPr>
          </w:p>
          <w:p w14:paraId="49BB6C08" w14:textId="77777777" w:rsidR="00F638A3" w:rsidRDefault="00F638A3">
            <w:pPr>
              <w:rPr>
                <w:rFonts w:ascii="Times New Roman" w:hAnsi="Times New Roman" w:cs="Times New Roman"/>
                <w:b/>
              </w:rPr>
            </w:pPr>
          </w:p>
          <w:p w14:paraId="362C4167" w14:textId="77777777" w:rsidR="00F638A3" w:rsidRPr="000854E5" w:rsidRDefault="00F638A3" w:rsidP="000854E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09" w:type="dxa"/>
            <w:gridSpan w:val="11"/>
            <w:tcBorders>
              <w:bottom w:val="nil"/>
            </w:tcBorders>
            <w:shd w:val="clear" w:color="auto" w:fill="auto"/>
          </w:tcPr>
          <w:p w14:paraId="5AD5E5BB" w14:textId="77777777" w:rsidR="00F638A3" w:rsidRPr="000854E5" w:rsidRDefault="00F638A3" w:rsidP="009307C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Office </w:t>
            </w:r>
            <w:r w:rsidR="00090D7F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ddress</w:t>
            </w:r>
            <w:r w:rsidRPr="000854E5">
              <w:rPr>
                <w:rFonts w:ascii="Times New Roman" w:hAnsi="Times New Roman" w:cs="Times New Roman"/>
                <w:b/>
              </w:rPr>
              <w:t>:</w:t>
            </w:r>
          </w:p>
          <w:p w14:paraId="5ADB248D" w14:textId="77777777" w:rsidR="00F638A3" w:rsidRPr="000854E5" w:rsidRDefault="00F638A3" w:rsidP="009307C0">
            <w:pPr>
              <w:rPr>
                <w:rFonts w:ascii="Times New Roman" w:hAnsi="Times New Roman" w:cs="Times New Roman"/>
                <w:b/>
              </w:rPr>
            </w:pPr>
          </w:p>
          <w:p w14:paraId="24162B76" w14:textId="77777777" w:rsidR="00F638A3" w:rsidRDefault="00F638A3" w:rsidP="009307C0">
            <w:pPr>
              <w:rPr>
                <w:rFonts w:ascii="Times New Roman" w:hAnsi="Times New Roman" w:cs="Times New Roman"/>
                <w:b/>
              </w:rPr>
            </w:pPr>
          </w:p>
          <w:p w14:paraId="018E1979" w14:textId="77777777" w:rsidR="00F638A3" w:rsidRPr="000854E5" w:rsidRDefault="00F638A3" w:rsidP="00F638A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44947" w:rsidRPr="000854E5" w14:paraId="76D48091" w14:textId="77777777" w:rsidTr="001A2BFA">
        <w:trPr>
          <w:trHeight w:val="238"/>
          <w:jc w:val="center"/>
        </w:trPr>
        <w:tc>
          <w:tcPr>
            <w:tcW w:w="4715" w:type="dxa"/>
            <w:gridSpan w:val="13"/>
            <w:tcBorders>
              <w:top w:val="nil"/>
              <w:bottom w:val="nil"/>
            </w:tcBorders>
            <w:shd w:val="clear" w:color="auto" w:fill="auto"/>
          </w:tcPr>
          <w:p w14:paraId="528AC3C3" w14:textId="77777777" w:rsidR="00F638A3" w:rsidRPr="000854E5" w:rsidRDefault="00F638A3" w:rsidP="00F638A3">
            <w:p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Tel:</w:t>
            </w:r>
          </w:p>
        </w:tc>
        <w:tc>
          <w:tcPr>
            <w:tcW w:w="5309" w:type="dxa"/>
            <w:gridSpan w:val="11"/>
            <w:tcBorders>
              <w:top w:val="nil"/>
              <w:bottom w:val="nil"/>
            </w:tcBorders>
            <w:shd w:val="clear" w:color="auto" w:fill="auto"/>
          </w:tcPr>
          <w:p w14:paraId="3084EF13" w14:textId="77777777" w:rsidR="00F638A3" w:rsidRDefault="00F638A3" w:rsidP="00F638A3">
            <w:p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Tel:</w:t>
            </w:r>
          </w:p>
        </w:tc>
      </w:tr>
      <w:tr w:rsidR="00744947" w:rsidRPr="000854E5" w14:paraId="31006462" w14:textId="77777777" w:rsidTr="001A2BFA">
        <w:trPr>
          <w:trHeight w:val="458"/>
          <w:jc w:val="center"/>
        </w:trPr>
        <w:tc>
          <w:tcPr>
            <w:tcW w:w="4715" w:type="dxa"/>
            <w:gridSpan w:val="13"/>
            <w:tcBorders>
              <w:top w:val="nil"/>
              <w:bottom w:val="nil"/>
            </w:tcBorders>
            <w:shd w:val="clear" w:color="auto" w:fill="auto"/>
          </w:tcPr>
          <w:p w14:paraId="5155449E" w14:textId="77777777" w:rsidR="00F638A3" w:rsidRPr="000854E5" w:rsidRDefault="00F638A3" w:rsidP="000854E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Home:</w:t>
            </w:r>
          </w:p>
          <w:p w14:paraId="4F364AAC" w14:textId="77777777" w:rsidR="00F638A3" w:rsidRPr="000854E5" w:rsidRDefault="00F638A3" w:rsidP="000854E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Mobile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309" w:type="dxa"/>
            <w:gridSpan w:val="11"/>
            <w:tcBorders>
              <w:top w:val="nil"/>
              <w:bottom w:val="nil"/>
            </w:tcBorders>
            <w:shd w:val="clear" w:color="auto" w:fill="auto"/>
          </w:tcPr>
          <w:p w14:paraId="70DB8A30" w14:textId="77777777" w:rsidR="00F638A3" w:rsidRDefault="00F638A3" w:rsidP="00F638A3">
            <w:pPr>
              <w:spacing w:after="0"/>
              <w:rPr>
                <w:rFonts w:ascii="Times New Roman" w:hAnsi="Times New Roman" w:cs="Times New Roman"/>
                <w:b/>
              </w:rPr>
            </w:pPr>
          </w:p>
          <w:p w14:paraId="31514E3F" w14:textId="77777777" w:rsidR="00F638A3" w:rsidRDefault="00F638A3" w:rsidP="00F638A3">
            <w:pPr>
              <w:spacing w:after="0"/>
              <w:rPr>
                <w:rFonts w:ascii="Times New Roman" w:hAnsi="Times New Roman" w:cs="Times New Roman"/>
                <w:b/>
              </w:rPr>
            </w:pPr>
          </w:p>
          <w:p w14:paraId="173395A4" w14:textId="77777777" w:rsidR="00F638A3" w:rsidRPr="000854E5" w:rsidRDefault="00F638A3" w:rsidP="00F638A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44947" w:rsidRPr="000854E5" w14:paraId="71B5CA0B" w14:textId="77777777" w:rsidTr="001A2BFA">
        <w:trPr>
          <w:trHeight w:val="1188"/>
          <w:jc w:val="center"/>
        </w:trPr>
        <w:tc>
          <w:tcPr>
            <w:tcW w:w="4715" w:type="dxa"/>
            <w:gridSpan w:val="13"/>
            <w:tcBorders>
              <w:top w:val="nil"/>
            </w:tcBorders>
            <w:shd w:val="clear" w:color="auto" w:fill="auto"/>
          </w:tcPr>
          <w:p w14:paraId="7717D917" w14:textId="77777777" w:rsidR="00F638A3" w:rsidRPr="000854E5" w:rsidRDefault="00F638A3" w:rsidP="000854E5">
            <w:p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Fax:</w:t>
            </w:r>
          </w:p>
          <w:p w14:paraId="68F05139" w14:textId="77777777" w:rsidR="00F638A3" w:rsidRPr="000854E5" w:rsidRDefault="00F638A3" w:rsidP="000854E5">
            <w:p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e-mail:</w:t>
            </w:r>
          </w:p>
        </w:tc>
        <w:tc>
          <w:tcPr>
            <w:tcW w:w="5309" w:type="dxa"/>
            <w:gridSpan w:val="11"/>
            <w:tcBorders>
              <w:top w:val="nil"/>
            </w:tcBorders>
            <w:shd w:val="clear" w:color="auto" w:fill="auto"/>
          </w:tcPr>
          <w:p w14:paraId="6668D9F0" w14:textId="77777777" w:rsidR="00F638A3" w:rsidRDefault="00F638A3" w:rsidP="00F638A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Fax:</w:t>
            </w:r>
          </w:p>
          <w:p w14:paraId="5F7DAB0C" w14:textId="77777777" w:rsidR="00F638A3" w:rsidRPr="000854E5" w:rsidRDefault="00F638A3" w:rsidP="00F638A3">
            <w:pPr>
              <w:spacing w:after="0"/>
              <w:rPr>
                <w:rFonts w:ascii="Times New Roman" w:hAnsi="Times New Roman" w:cs="Times New Roman"/>
                <w:b/>
              </w:rPr>
            </w:pPr>
          </w:p>
          <w:p w14:paraId="7317C38C" w14:textId="77777777" w:rsidR="00F638A3" w:rsidRDefault="00F638A3" w:rsidP="00F638A3">
            <w:pPr>
              <w:rPr>
                <w:rFonts w:ascii="Times New Roman" w:hAnsi="Times New Roman" w:cs="Times New Roman"/>
                <w:b/>
              </w:rPr>
            </w:pPr>
            <w:r w:rsidRPr="000854E5">
              <w:rPr>
                <w:rFonts w:ascii="Times New Roman" w:hAnsi="Times New Roman" w:cs="Times New Roman"/>
                <w:b/>
              </w:rPr>
              <w:t>e-mail:</w:t>
            </w:r>
          </w:p>
        </w:tc>
      </w:tr>
      <w:tr w:rsidR="00F638A3" w:rsidRPr="000854E5" w14:paraId="40618708" w14:textId="77777777" w:rsidTr="001A2BFA">
        <w:trPr>
          <w:trHeight w:val="2789"/>
          <w:jc w:val="center"/>
        </w:trPr>
        <w:tc>
          <w:tcPr>
            <w:tcW w:w="10024" w:type="dxa"/>
            <w:gridSpan w:val="24"/>
            <w:tcBorders>
              <w:bottom w:val="single" w:sz="4" w:space="0" w:color="auto"/>
            </w:tcBorders>
            <w:shd w:val="clear" w:color="auto" w:fill="auto"/>
          </w:tcPr>
          <w:p w14:paraId="6614EF52" w14:textId="77777777" w:rsidR="00F638A3" w:rsidRDefault="00090D7F" w:rsidP="00090D7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2569F">
              <w:rPr>
                <w:rFonts w:ascii="Times New Roman" w:hAnsi="Times New Roman" w:cs="Times New Roman"/>
                <w:b/>
              </w:rPr>
              <w:t xml:space="preserve">Contact Address: </w:t>
            </w:r>
            <w:r w:rsidRPr="00D2569F">
              <w:rPr>
                <w:rFonts w:ascii="Times New Roman" w:hAnsi="Times New Roman" w:cs="Times New Roman"/>
              </w:rPr>
              <w:t>(</w:t>
            </w:r>
            <w:r w:rsidRPr="00D2569F">
              <w:rPr>
                <w:rFonts w:ascii="Times New Roman" w:hAnsi="Times New Roman" w:cs="Times New Roman"/>
                <w:sz w:val="18"/>
                <w:szCs w:val="18"/>
              </w:rPr>
              <w:t>It is important that the applicant provide</w:t>
            </w:r>
            <w:r w:rsidR="00356E77" w:rsidRPr="00D2569F">
              <w:rPr>
                <w:rFonts w:ascii="Times New Roman" w:hAnsi="Times New Roman" w:cs="Times New Roman"/>
                <w:sz w:val="18"/>
                <w:szCs w:val="18"/>
              </w:rPr>
              <w:t xml:space="preserve">scorrect </w:t>
            </w:r>
            <w:r w:rsidRPr="00D2569F">
              <w:rPr>
                <w:rFonts w:ascii="Times New Roman" w:hAnsi="Times New Roman" w:cs="Times New Roman"/>
                <w:sz w:val="18"/>
                <w:szCs w:val="18"/>
              </w:rPr>
              <w:t xml:space="preserve">contact information, including </w:t>
            </w:r>
            <w:r w:rsidR="00356E77" w:rsidRPr="00D2569F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D2569F">
              <w:rPr>
                <w:rFonts w:ascii="Times New Roman" w:hAnsi="Times New Roman" w:cs="Times New Roman"/>
                <w:sz w:val="18"/>
                <w:szCs w:val="18"/>
              </w:rPr>
              <w:t xml:space="preserve"> mobile phone number, </w:t>
            </w:r>
            <w:r w:rsidR="00356E77" w:rsidRPr="00D2569F">
              <w:rPr>
                <w:rFonts w:ascii="Times New Roman" w:hAnsi="Times New Roman" w:cs="Times New Roman"/>
                <w:sz w:val="18"/>
                <w:szCs w:val="18"/>
              </w:rPr>
              <w:t xml:space="preserve">at </w:t>
            </w:r>
            <w:r w:rsidRPr="00D2569F">
              <w:rPr>
                <w:rFonts w:ascii="Times New Roman" w:hAnsi="Times New Roman" w:cs="Times New Roman"/>
                <w:sz w:val="18"/>
                <w:szCs w:val="18"/>
              </w:rPr>
              <w:t>which the university can reach you easily</w:t>
            </w:r>
            <w:r w:rsidR="00356E77" w:rsidRPr="00D2569F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D2569F">
              <w:rPr>
                <w:rFonts w:ascii="Times New Roman" w:hAnsi="Times New Roman" w:cs="Times New Roman"/>
                <w:sz w:val="18"/>
                <w:szCs w:val="18"/>
              </w:rPr>
              <w:t xml:space="preserve"> because interview details will be sent to this address. </w:t>
            </w:r>
            <w:r w:rsidRPr="00D2569F">
              <w:rPr>
                <w:rFonts w:ascii="Times New Roman" w:hAnsi="Times New Roman" w:cs="Times New Roman"/>
                <w:b/>
                <w:sz w:val="18"/>
                <w:szCs w:val="18"/>
              </w:rPr>
              <w:t>Interviews will be conduct</w:t>
            </w:r>
            <w:r w:rsidR="00356E77" w:rsidRPr="00D2569F">
              <w:rPr>
                <w:rFonts w:ascii="Times New Roman" w:hAnsi="Times New Roman" w:cs="Times New Roman"/>
                <w:b/>
                <w:sz w:val="18"/>
                <w:szCs w:val="18"/>
              </w:rPr>
              <w:t>ed</w:t>
            </w:r>
            <w:r w:rsidRPr="00D2569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t short notice.)</w:t>
            </w:r>
          </w:p>
          <w:p w14:paraId="4C2E0936" w14:textId="77777777" w:rsidR="00F957D5" w:rsidRDefault="00F957D5" w:rsidP="00090D7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D243017" w14:textId="77777777" w:rsidR="00F957D5" w:rsidRDefault="00F957D5" w:rsidP="00090D7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055A32C" w14:textId="77777777" w:rsidR="00F957D5" w:rsidRPr="00090D7F" w:rsidRDefault="00F957D5" w:rsidP="00090D7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90D7F" w:rsidRPr="000854E5" w14:paraId="4A8654DA" w14:textId="77777777" w:rsidTr="001A2BFA">
        <w:trPr>
          <w:trHeight w:val="350"/>
          <w:jc w:val="center"/>
        </w:trPr>
        <w:tc>
          <w:tcPr>
            <w:tcW w:w="10024" w:type="dxa"/>
            <w:gridSpan w:val="24"/>
            <w:shd w:val="pct15" w:color="auto" w:fill="auto"/>
            <w:vAlign w:val="center"/>
          </w:tcPr>
          <w:p w14:paraId="788612A6" w14:textId="77777777" w:rsidR="00090D7F" w:rsidRPr="00090D7F" w:rsidRDefault="00090D7F" w:rsidP="0074494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0D7F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2. ACADEMIC QUALIFICATIONS</w:t>
            </w:r>
          </w:p>
        </w:tc>
      </w:tr>
      <w:tr w:rsidR="00744947" w:rsidRPr="000854E5" w14:paraId="19865C49" w14:textId="77777777" w:rsidTr="001A2BFA">
        <w:trPr>
          <w:trHeight w:val="350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1E72146D" w14:textId="77777777" w:rsidR="00744947" w:rsidRPr="001A2BFA" w:rsidRDefault="00744947" w:rsidP="00744947">
            <w:pPr>
              <w:spacing w:after="0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 xml:space="preserve">Please attach </w:t>
            </w:r>
            <w:r w:rsidR="00B57F53">
              <w:rPr>
                <w:rFonts w:ascii="Times New Roman" w:hAnsi="Times New Roman" w:cs="Times New Roman"/>
              </w:rPr>
              <w:t>copies of relevant certificates</w:t>
            </w:r>
          </w:p>
        </w:tc>
      </w:tr>
      <w:tr w:rsidR="00744947" w:rsidRPr="000854E5" w14:paraId="59310F98" w14:textId="77777777" w:rsidTr="001A2BFA">
        <w:trPr>
          <w:trHeight w:val="350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528F2952" w14:textId="77777777" w:rsidR="00744947" w:rsidRPr="00D2569F" w:rsidRDefault="00CA56EF" w:rsidP="00744947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ost-secondary/Tertiary </w:t>
            </w:r>
            <w:r w:rsidR="00843114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="00744947" w:rsidRPr="00D2569F">
              <w:rPr>
                <w:rFonts w:ascii="Times New Roman" w:hAnsi="Times New Roman" w:cs="Times New Roman"/>
                <w:b/>
                <w:sz w:val="24"/>
                <w:szCs w:val="24"/>
              </w:rPr>
              <w:t>ducation</w:t>
            </w:r>
          </w:p>
        </w:tc>
      </w:tr>
      <w:tr w:rsidR="00F957D5" w:rsidRPr="000854E5" w14:paraId="3DE7449E" w14:textId="77777777" w:rsidTr="00843114">
        <w:trPr>
          <w:trHeight w:val="173"/>
          <w:jc w:val="center"/>
        </w:trPr>
        <w:tc>
          <w:tcPr>
            <w:tcW w:w="1558" w:type="dxa"/>
            <w:gridSpan w:val="4"/>
            <w:shd w:val="clear" w:color="auto" w:fill="auto"/>
            <w:vAlign w:val="center"/>
          </w:tcPr>
          <w:p w14:paraId="4A302E22" w14:textId="77777777" w:rsidR="00744947" w:rsidRPr="00D2569F" w:rsidRDefault="00744947" w:rsidP="00F957D5">
            <w:pPr>
              <w:pStyle w:val="ListParagraph"/>
              <w:spacing w:after="0"/>
              <w:ind w:left="0" w:firstLine="12"/>
              <w:jc w:val="center"/>
              <w:rPr>
                <w:rFonts w:ascii="Times New Roman" w:hAnsi="Times New Roman" w:cs="Times New Roman"/>
              </w:rPr>
            </w:pPr>
            <w:r w:rsidRPr="00D2569F">
              <w:rPr>
                <w:rFonts w:ascii="Times New Roman" w:hAnsi="Times New Roman" w:cs="Times New Roman"/>
              </w:rPr>
              <w:t>From Month/Year</w:t>
            </w:r>
          </w:p>
        </w:tc>
        <w:tc>
          <w:tcPr>
            <w:tcW w:w="1662" w:type="dxa"/>
            <w:gridSpan w:val="4"/>
            <w:shd w:val="clear" w:color="auto" w:fill="auto"/>
            <w:vAlign w:val="center"/>
          </w:tcPr>
          <w:p w14:paraId="3566A81E" w14:textId="77777777" w:rsidR="00744947" w:rsidRPr="00D2569F" w:rsidRDefault="00744947" w:rsidP="00F957D5">
            <w:pPr>
              <w:pStyle w:val="ListParagraph"/>
              <w:spacing w:after="0"/>
              <w:ind w:left="169"/>
              <w:jc w:val="center"/>
              <w:rPr>
                <w:rFonts w:ascii="Times New Roman" w:hAnsi="Times New Roman" w:cs="Times New Roman"/>
              </w:rPr>
            </w:pPr>
            <w:r w:rsidRPr="00D2569F">
              <w:rPr>
                <w:rFonts w:ascii="Times New Roman" w:hAnsi="Times New Roman" w:cs="Times New Roman"/>
              </w:rPr>
              <w:t>To</w:t>
            </w:r>
          </w:p>
          <w:p w14:paraId="3E4C519A" w14:textId="77777777" w:rsidR="00744947" w:rsidRPr="00D2569F" w:rsidRDefault="00744947" w:rsidP="00F957D5">
            <w:pPr>
              <w:pStyle w:val="ListParagraph"/>
              <w:spacing w:after="0"/>
              <w:ind w:left="169"/>
              <w:jc w:val="center"/>
              <w:rPr>
                <w:rFonts w:ascii="Times New Roman" w:hAnsi="Times New Roman" w:cs="Times New Roman"/>
              </w:rPr>
            </w:pPr>
            <w:r w:rsidRPr="00D2569F">
              <w:rPr>
                <w:rFonts w:ascii="Times New Roman" w:hAnsi="Times New Roman" w:cs="Times New Roman"/>
              </w:rPr>
              <w:t>Month/Year</w:t>
            </w:r>
          </w:p>
        </w:tc>
        <w:tc>
          <w:tcPr>
            <w:tcW w:w="2581" w:type="dxa"/>
            <w:gridSpan w:val="9"/>
            <w:shd w:val="clear" w:color="auto" w:fill="auto"/>
            <w:vAlign w:val="center"/>
          </w:tcPr>
          <w:p w14:paraId="10E35E76" w14:textId="77777777" w:rsidR="00744947" w:rsidRPr="00D2569F" w:rsidRDefault="00B57F53" w:rsidP="00F957D5">
            <w:pPr>
              <w:pStyle w:val="ListParagraph"/>
              <w:spacing w:after="0"/>
              <w:ind w:left="86" w:firstLine="1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ion Attended &amp;</w:t>
            </w:r>
            <w:r w:rsidR="00744947" w:rsidRPr="00D2569F">
              <w:rPr>
                <w:rFonts w:ascii="Times New Roman" w:hAnsi="Times New Roman" w:cs="Times New Roman"/>
              </w:rPr>
              <w:t>Country</w:t>
            </w:r>
          </w:p>
        </w:tc>
        <w:tc>
          <w:tcPr>
            <w:tcW w:w="2708" w:type="dxa"/>
            <w:gridSpan w:val="6"/>
            <w:shd w:val="clear" w:color="auto" w:fill="auto"/>
            <w:vAlign w:val="center"/>
          </w:tcPr>
          <w:p w14:paraId="7DAB7C5A" w14:textId="77777777" w:rsidR="00843114" w:rsidRDefault="00D2569F" w:rsidP="00843114">
            <w:pPr>
              <w:pStyle w:val="ListParagraph"/>
              <w:spacing w:after="0"/>
              <w:ind w:left="0" w:firstLine="18"/>
              <w:jc w:val="center"/>
              <w:rPr>
                <w:rFonts w:ascii="Times New Roman" w:hAnsi="Times New Roman" w:cs="Times New Roman"/>
              </w:rPr>
            </w:pPr>
            <w:r w:rsidRPr="00D2569F">
              <w:rPr>
                <w:rFonts w:ascii="Times New Roman" w:hAnsi="Times New Roman" w:cs="Times New Roman"/>
              </w:rPr>
              <w:t xml:space="preserve">Degree/Diploma/ Certificate </w:t>
            </w:r>
          </w:p>
          <w:p w14:paraId="36CE7E55" w14:textId="77777777" w:rsidR="00744947" w:rsidRPr="00D2569F" w:rsidRDefault="00D2569F" w:rsidP="00843114">
            <w:pPr>
              <w:pStyle w:val="ListParagraph"/>
              <w:spacing w:after="0"/>
              <w:ind w:left="0" w:firstLine="18"/>
              <w:jc w:val="center"/>
              <w:rPr>
                <w:rFonts w:ascii="Times New Roman" w:hAnsi="Times New Roman" w:cs="Times New Roman"/>
              </w:rPr>
            </w:pPr>
            <w:r w:rsidRPr="00D2569F">
              <w:rPr>
                <w:rFonts w:ascii="Times New Roman" w:hAnsi="Times New Roman" w:cs="Times New Roman"/>
              </w:rPr>
              <w:t>(Indicate medium of study)</w:t>
            </w:r>
          </w:p>
        </w:tc>
        <w:tc>
          <w:tcPr>
            <w:tcW w:w="1515" w:type="dxa"/>
            <w:shd w:val="clear" w:color="auto" w:fill="auto"/>
            <w:vAlign w:val="center"/>
          </w:tcPr>
          <w:p w14:paraId="2AD1639D" w14:textId="77777777" w:rsidR="00744947" w:rsidRPr="00D2569F" w:rsidRDefault="00744947" w:rsidP="00D2569F">
            <w:pPr>
              <w:pStyle w:val="ListParagraph"/>
              <w:spacing w:after="0"/>
              <w:ind w:left="96"/>
              <w:rPr>
                <w:rFonts w:ascii="Times New Roman" w:hAnsi="Times New Roman" w:cs="Times New Roman"/>
              </w:rPr>
            </w:pPr>
            <w:r w:rsidRPr="00D2569F">
              <w:rPr>
                <w:rFonts w:ascii="Times New Roman" w:hAnsi="Times New Roman" w:cs="Times New Roman"/>
              </w:rPr>
              <w:t>Year</w:t>
            </w:r>
            <w:r w:rsidR="00D2569F" w:rsidRPr="00D2569F">
              <w:rPr>
                <w:rFonts w:ascii="Times New Roman" w:hAnsi="Times New Roman" w:cs="Times New Roman"/>
              </w:rPr>
              <w:t xml:space="preserve"> of completion </w:t>
            </w:r>
          </w:p>
        </w:tc>
      </w:tr>
      <w:tr w:rsidR="00F957D5" w:rsidRPr="000854E5" w14:paraId="32D02FA0" w14:textId="77777777" w:rsidTr="00843114">
        <w:trPr>
          <w:trHeight w:val="4418"/>
          <w:jc w:val="center"/>
        </w:trPr>
        <w:tc>
          <w:tcPr>
            <w:tcW w:w="1558" w:type="dxa"/>
            <w:gridSpan w:val="4"/>
            <w:shd w:val="clear" w:color="auto" w:fill="auto"/>
            <w:vAlign w:val="center"/>
          </w:tcPr>
          <w:p w14:paraId="6C403F48" w14:textId="77777777" w:rsidR="00744947" w:rsidRPr="00D2569F" w:rsidRDefault="00744947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C89DD8" w14:textId="77777777" w:rsidR="00744947" w:rsidRPr="00D2569F" w:rsidRDefault="00744947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5C6EDD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15F6D2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AA844B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A21F52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9850C0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5EA5EC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103636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FC898A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353765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9AE35F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11B0DF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BB0A10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7E0AB7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6DE578" w14:textId="77777777" w:rsidR="00F957D5" w:rsidRPr="00D2569F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09285F" w14:textId="77777777" w:rsidR="00744947" w:rsidRPr="00D2569F" w:rsidRDefault="00744947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5EC769" w14:textId="77777777" w:rsidR="00D2569F" w:rsidRPr="00D2569F" w:rsidRDefault="00D2569F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14ED93" w14:textId="77777777" w:rsidR="00D2569F" w:rsidRPr="00D2569F" w:rsidRDefault="00D2569F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EADF7D" w14:textId="77777777" w:rsidR="00D2569F" w:rsidRPr="00D2569F" w:rsidRDefault="00D2569F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gridSpan w:val="4"/>
            <w:shd w:val="clear" w:color="auto" w:fill="auto"/>
            <w:vAlign w:val="center"/>
          </w:tcPr>
          <w:p w14:paraId="718CBC5D" w14:textId="77777777" w:rsidR="00744947" w:rsidRPr="00356E77" w:rsidRDefault="00744947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3F2322A9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41F5965F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05968059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79C694E5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524B08BB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239ACB5F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0478C266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27C67017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02C6DC34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21FA730F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201CDAD3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0E038900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38AB8F41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28A38AAE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250BF56D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56D3239F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  <w:p w14:paraId="7D0A8078" w14:textId="77777777" w:rsidR="00F957D5" w:rsidRPr="00356E77" w:rsidRDefault="00F957D5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</w:tc>
        <w:tc>
          <w:tcPr>
            <w:tcW w:w="2581" w:type="dxa"/>
            <w:gridSpan w:val="9"/>
            <w:shd w:val="clear" w:color="auto" w:fill="auto"/>
            <w:vAlign w:val="center"/>
          </w:tcPr>
          <w:p w14:paraId="16EF8983" w14:textId="77777777" w:rsidR="00744947" w:rsidRPr="00356E77" w:rsidRDefault="00744947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</w:tc>
        <w:tc>
          <w:tcPr>
            <w:tcW w:w="2708" w:type="dxa"/>
            <w:gridSpan w:val="6"/>
            <w:shd w:val="clear" w:color="auto" w:fill="auto"/>
            <w:vAlign w:val="center"/>
          </w:tcPr>
          <w:p w14:paraId="7E7B1B43" w14:textId="77777777" w:rsidR="00744947" w:rsidRPr="00356E77" w:rsidRDefault="00744947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</w:tc>
        <w:tc>
          <w:tcPr>
            <w:tcW w:w="1515" w:type="dxa"/>
            <w:shd w:val="clear" w:color="auto" w:fill="auto"/>
            <w:vAlign w:val="center"/>
          </w:tcPr>
          <w:p w14:paraId="53D1CDC7" w14:textId="77777777" w:rsidR="00744947" w:rsidRPr="00356E77" w:rsidRDefault="00744947" w:rsidP="007449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9C313F" w:rsidRPr="000854E5" w14:paraId="56AC1FCC" w14:textId="77777777" w:rsidTr="00D2569F">
        <w:trPr>
          <w:trHeight w:val="1403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77BFC8EA" w14:textId="77777777" w:rsidR="009C313F" w:rsidRPr="00D2569F" w:rsidRDefault="009C313F" w:rsidP="00D256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2569F">
              <w:rPr>
                <w:rFonts w:ascii="Times New Roman" w:hAnsi="Times New Roman" w:cs="Times New Roman"/>
                <w:sz w:val="24"/>
                <w:szCs w:val="24"/>
              </w:rPr>
              <w:t>Highest examination passed in English and grade obtained – please attach copy of certificate</w:t>
            </w:r>
          </w:p>
          <w:p w14:paraId="138BB744" w14:textId="77777777" w:rsidR="009C313F" w:rsidRPr="00D2569F" w:rsidRDefault="009C313F" w:rsidP="00D256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2569F">
              <w:rPr>
                <w:rFonts w:ascii="Times New Roman" w:hAnsi="Times New Roman" w:cs="Times New Roman"/>
                <w:sz w:val="24"/>
                <w:szCs w:val="24"/>
              </w:rPr>
              <w:t>(If you have passed your undergraduate degree in English medium, please provide documentary evidence)</w:t>
            </w:r>
          </w:p>
          <w:p w14:paraId="720261B9" w14:textId="77777777" w:rsidR="00D2569F" w:rsidRPr="00D2569F" w:rsidRDefault="00D2569F" w:rsidP="00D256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6BF4FC" w14:textId="77777777" w:rsidR="00D2569F" w:rsidRPr="00D2569F" w:rsidRDefault="00D2569F" w:rsidP="00D256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A24E46" w14:textId="77777777" w:rsidR="00D2569F" w:rsidRPr="00D2569F" w:rsidRDefault="00D2569F" w:rsidP="00D256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A1AE64" w14:textId="77777777" w:rsidR="00D2569F" w:rsidRPr="00D2569F" w:rsidRDefault="00D2569F" w:rsidP="00D256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6E47" w:rsidRPr="000854E5" w14:paraId="2F0E18DC" w14:textId="77777777" w:rsidTr="001A2BFA">
        <w:trPr>
          <w:trHeight w:val="620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244CBD7D" w14:textId="77777777" w:rsidR="00C06E47" w:rsidRPr="001A2BFA" w:rsidRDefault="00C06E47" w:rsidP="00C06E47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embership of </w:t>
            </w:r>
            <w:r w:rsidRPr="00D2569F">
              <w:rPr>
                <w:rFonts w:ascii="Times New Roman" w:hAnsi="Times New Roman" w:cs="Times New Roman"/>
                <w:b/>
                <w:sz w:val="24"/>
                <w:szCs w:val="24"/>
              </w:rPr>
              <w:t>Professional Organization</w:t>
            </w:r>
            <w:r w:rsidR="00356E77" w:rsidRPr="00D2569F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D2569F">
              <w:rPr>
                <w:rFonts w:ascii="Times New Roman" w:hAnsi="Times New Roman" w:cs="Times New Roman"/>
                <w:b/>
              </w:rPr>
              <w:t>(Please</w:t>
            </w:r>
            <w:r w:rsidR="00B57F53">
              <w:rPr>
                <w:rFonts w:ascii="Times New Roman" w:hAnsi="Times New Roman" w:cs="Times New Roman"/>
                <w:b/>
              </w:rPr>
              <w:t xml:space="preserve"> enclose documentary evidence</w:t>
            </w:r>
            <w:r w:rsidRPr="001A2BFA"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C06E47" w:rsidRPr="000854E5" w14:paraId="536E2BF1" w14:textId="77777777" w:rsidTr="001A2BFA">
        <w:trPr>
          <w:trHeight w:val="158"/>
          <w:jc w:val="center"/>
        </w:trPr>
        <w:tc>
          <w:tcPr>
            <w:tcW w:w="1558" w:type="dxa"/>
            <w:gridSpan w:val="4"/>
            <w:shd w:val="clear" w:color="auto" w:fill="auto"/>
            <w:vAlign w:val="center"/>
          </w:tcPr>
          <w:p w14:paraId="4ADC8F75" w14:textId="77777777" w:rsidR="00C06E47" w:rsidRPr="001A2BFA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From</w:t>
            </w:r>
          </w:p>
        </w:tc>
        <w:tc>
          <w:tcPr>
            <w:tcW w:w="1662" w:type="dxa"/>
            <w:gridSpan w:val="4"/>
            <w:shd w:val="clear" w:color="auto" w:fill="auto"/>
            <w:vAlign w:val="center"/>
          </w:tcPr>
          <w:p w14:paraId="0A7845B0" w14:textId="77777777" w:rsidR="00C06E47" w:rsidRPr="001A2BFA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To</w:t>
            </w:r>
          </w:p>
        </w:tc>
        <w:tc>
          <w:tcPr>
            <w:tcW w:w="3200" w:type="dxa"/>
            <w:gridSpan w:val="10"/>
            <w:shd w:val="clear" w:color="auto" w:fill="auto"/>
            <w:vAlign w:val="center"/>
          </w:tcPr>
          <w:p w14:paraId="43161DAB" w14:textId="77777777" w:rsidR="00C06E47" w:rsidRPr="001A2BFA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Organization</w:t>
            </w:r>
          </w:p>
        </w:tc>
        <w:tc>
          <w:tcPr>
            <w:tcW w:w="3604" w:type="dxa"/>
            <w:gridSpan w:val="6"/>
            <w:shd w:val="clear" w:color="auto" w:fill="auto"/>
            <w:vAlign w:val="center"/>
          </w:tcPr>
          <w:p w14:paraId="427D13D2" w14:textId="77777777" w:rsidR="00C06E47" w:rsidRPr="001A2BFA" w:rsidRDefault="00C06E47" w:rsidP="00C06E47">
            <w:pPr>
              <w:pStyle w:val="ListParagraph"/>
              <w:spacing w:after="0"/>
              <w:ind w:left="72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Post Held/Membership Status</w:t>
            </w:r>
          </w:p>
        </w:tc>
      </w:tr>
      <w:tr w:rsidR="00C06E47" w:rsidRPr="000854E5" w14:paraId="2CC9A559" w14:textId="77777777" w:rsidTr="00D2569F">
        <w:trPr>
          <w:trHeight w:val="3869"/>
          <w:jc w:val="center"/>
        </w:trPr>
        <w:tc>
          <w:tcPr>
            <w:tcW w:w="1558" w:type="dxa"/>
            <w:gridSpan w:val="4"/>
            <w:shd w:val="clear" w:color="auto" w:fill="auto"/>
            <w:vAlign w:val="center"/>
          </w:tcPr>
          <w:p w14:paraId="44988F6C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C2F807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B1FD8E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5928B2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7B1518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E53128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9B93AF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7D9DB5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17E944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5CBE9B" w14:textId="77777777" w:rsidR="00C06E47" w:rsidRPr="00D2569F" w:rsidRDefault="00C06E47" w:rsidP="00D256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gridSpan w:val="4"/>
            <w:shd w:val="clear" w:color="auto" w:fill="auto"/>
            <w:vAlign w:val="center"/>
          </w:tcPr>
          <w:p w14:paraId="6808FF2C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0" w:type="dxa"/>
            <w:gridSpan w:val="10"/>
            <w:shd w:val="clear" w:color="auto" w:fill="auto"/>
            <w:vAlign w:val="center"/>
          </w:tcPr>
          <w:p w14:paraId="3C322409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4" w:type="dxa"/>
            <w:gridSpan w:val="6"/>
            <w:shd w:val="clear" w:color="auto" w:fill="auto"/>
            <w:vAlign w:val="center"/>
          </w:tcPr>
          <w:p w14:paraId="6A9D3A12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6E47" w:rsidRPr="000854E5" w14:paraId="5AC6F26A" w14:textId="77777777" w:rsidTr="00B57F53">
        <w:trPr>
          <w:trHeight w:val="6569"/>
          <w:jc w:val="center"/>
        </w:trPr>
        <w:tc>
          <w:tcPr>
            <w:tcW w:w="10024" w:type="dxa"/>
            <w:gridSpan w:val="2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D914E2" w14:textId="77777777" w:rsidR="00C06E47" w:rsidRPr="001A2BFA" w:rsidRDefault="00C06E47" w:rsidP="00C06E47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List in chronological order any University scholarships, prizes or other awards received. (Please enclose documentary evidence.)</w:t>
            </w:r>
          </w:p>
          <w:p w14:paraId="7902FBDD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853E5B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B5E048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69FEF9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679EFB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4AB4DC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09462C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D5CF31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7A5009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5D3CD2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F2E5B5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632B0B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77311E" w14:textId="77777777" w:rsidR="00C06E47" w:rsidRPr="00B57F53" w:rsidRDefault="00C06E47" w:rsidP="00B57F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A429EE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E98E17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FCE14B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5BEB64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621972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76F425" w14:textId="77777777" w:rsidR="00C06E47" w:rsidRPr="00B57F53" w:rsidRDefault="00C06E47" w:rsidP="00B57F5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80FF17" w14:textId="77777777" w:rsidR="00C06E47" w:rsidRDefault="00C06E47" w:rsidP="00C06E47">
            <w:pPr>
              <w:pStyle w:val="ListParagraph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3CB1" w:rsidRPr="000854E5" w14:paraId="255F13B7" w14:textId="77777777" w:rsidTr="00BD3CB1">
        <w:trPr>
          <w:trHeight w:val="4038"/>
          <w:jc w:val="center"/>
        </w:trPr>
        <w:tc>
          <w:tcPr>
            <w:tcW w:w="10024" w:type="dxa"/>
            <w:gridSpan w:val="24"/>
            <w:tcBorders>
              <w:bottom w:val="single" w:sz="4" w:space="0" w:color="auto"/>
            </w:tcBorders>
            <w:shd w:val="clear" w:color="auto" w:fill="auto"/>
          </w:tcPr>
          <w:p w14:paraId="1D4EBD47" w14:textId="77777777" w:rsidR="00BD3CB1" w:rsidRPr="00D2569F" w:rsidRDefault="00BD3CB1" w:rsidP="00BD3CB1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569F">
              <w:rPr>
                <w:rFonts w:ascii="Times New Roman" w:hAnsi="Times New Roman" w:cs="Times New Roman"/>
                <w:b/>
                <w:sz w:val="24"/>
                <w:szCs w:val="24"/>
              </w:rPr>
              <w:t>List any Publications/Presentations in Journals and Conferences</w:t>
            </w:r>
          </w:p>
          <w:p w14:paraId="70C00E6D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2F6704C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33EE177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E5C3B24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355B4A9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A00967A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399B36B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A84D555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4F8DFF7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AB4E884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948C501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7BA81EA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916E3F1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E339101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B4EC854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86806D2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9DA8AFF" w14:textId="77777777" w:rsidR="00B57F53" w:rsidRDefault="00B57F53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01310E9" w14:textId="77777777" w:rsidR="00B57F53" w:rsidRDefault="00B57F53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67C7DEF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0F7F1A5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2FE2D26" w14:textId="77777777" w:rsidR="00B57F53" w:rsidRDefault="00B57F53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C16B4FD" w14:textId="77777777" w:rsidR="00B57F53" w:rsidRDefault="00B57F53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E2A31DE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3C7E80A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71DB208" w14:textId="77777777" w:rsid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943B40D" w14:textId="77777777" w:rsidR="00D2569F" w:rsidRPr="00D2569F" w:rsidRDefault="00D2569F" w:rsidP="00D2569F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4489E" w:rsidRPr="000854E5" w14:paraId="27F6BE08" w14:textId="77777777" w:rsidTr="001A2BFA">
        <w:trPr>
          <w:trHeight w:val="157"/>
          <w:jc w:val="center"/>
        </w:trPr>
        <w:tc>
          <w:tcPr>
            <w:tcW w:w="10024" w:type="dxa"/>
            <w:gridSpan w:val="24"/>
            <w:shd w:val="pct15" w:color="auto" w:fill="auto"/>
            <w:vAlign w:val="center"/>
          </w:tcPr>
          <w:p w14:paraId="4B8427C6" w14:textId="77777777" w:rsidR="0054489E" w:rsidRPr="001A2BFA" w:rsidRDefault="0054489E" w:rsidP="0054489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3. WORK EXPERIENCE</w:t>
            </w:r>
          </w:p>
        </w:tc>
      </w:tr>
      <w:tr w:rsidR="0054489E" w:rsidRPr="000854E5" w14:paraId="0E3B0B57" w14:textId="77777777" w:rsidTr="001A2BFA">
        <w:trPr>
          <w:trHeight w:val="476"/>
          <w:jc w:val="center"/>
        </w:trPr>
        <w:tc>
          <w:tcPr>
            <w:tcW w:w="7950" w:type="dxa"/>
            <w:gridSpan w:val="21"/>
            <w:shd w:val="clear" w:color="auto" w:fill="auto"/>
            <w:vAlign w:val="center"/>
          </w:tcPr>
          <w:p w14:paraId="3FE51059" w14:textId="77777777" w:rsidR="0054489E" w:rsidRPr="001A2BFA" w:rsidRDefault="0054489E" w:rsidP="0054489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>Total years of experience after graduation</w:t>
            </w:r>
            <w:r w:rsidR="009C313F" w:rsidRPr="00D2569F">
              <w:rPr>
                <w:rFonts w:ascii="Times New Roman" w:hAnsi="Times New Roman" w:cs="Times New Roman"/>
                <w:b/>
                <w:sz w:val="24"/>
                <w:szCs w:val="24"/>
              </w:rPr>
              <w:t>/meeting eligibility requirements</w:t>
            </w:r>
          </w:p>
        </w:tc>
        <w:tc>
          <w:tcPr>
            <w:tcW w:w="2074" w:type="dxa"/>
            <w:gridSpan w:val="3"/>
            <w:shd w:val="clear" w:color="auto" w:fill="auto"/>
            <w:vAlign w:val="center"/>
          </w:tcPr>
          <w:p w14:paraId="51B0FF32" w14:textId="77777777" w:rsidR="0054489E" w:rsidRPr="001A2BFA" w:rsidRDefault="0054489E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489E" w:rsidRPr="000854E5" w14:paraId="6E3C36D2" w14:textId="77777777" w:rsidTr="001A2BFA">
        <w:trPr>
          <w:trHeight w:val="521"/>
          <w:jc w:val="center"/>
        </w:trPr>
        <w:tc>
          <w:tcPr>
            <w:tcW w:w="7950" w:type="dxa"/>
            <w:gridSpan w:val="21"/>
            <w:shd w:val="clear" w:color="auto" w:fill="auto"/>
            <w:vAlign w:val="center"/>
          </w:tcPr>
          <w:p w14:paraId="0A2ECAD8" w14:textId="77777777" w:rsidR="0054489E" w:rsidRPr="001A2BFA" w:rsidRDefault="0054489E" w:rsidP="0054489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years of experience after </w:t>
            </w:r>
            <w:r w:rsidR="003C3F1A"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>professional qualifications [e</w:t>
            </w:r>
            <w:r w:rsidR="00D2569F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3C3F1A"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>g. After M.I.E (Sri Lanka)]</w:t>
            </w:r>
          </w:p>
        </w:tc>
        <w:tc>
          <w:tcPr>
            <w:tcW w:w="2074" w:type="dxa"/>
            <w:gridSpan w:val="3"/>
            <w:shd w:val="clear" w:color="auto" w:fill="auto"/>
            <w:vAlign w:val="center"/>
          </w:tcPr>
          <w:p w14:paraId="402889D3" w14:textId="77777777" w:rsidR="0054489E" w:rsidRPr="001A2BFA" w:rsidRDefault="0054489E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3F1A" w:rsidRPr="000854E5" w14:paraId="5D0E0A9C" w14:textId="77777777" w:rsidTr="001A2BFA">
        <w:trPr>
          <w:trHeight w:val="322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171007F5" w14:textId="77777777" w:rsidR="003C3F1A" w:rsidRPr="001A2BFA" w:rsidRDefault="003C3F1A" w:rsidP="0054489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>A. Previous Occupation (Please list jobs held during last five years)</w:t>
            </w:r>
          </w:p>
        </w:tc>
      </w:tr>
      <w:tr w:rsidR="005D1831" w:rsidRPr="000854E5" w14:paraId="04B6BE92" w14:textId="77777777" w:rsidTr="001A2BFA">
        <w:trPr>
          <w:trHeight w:val="63"/>
          <w:jc w:val="center"/>
        </w:trPr>
        <w:tc>
          <w:tcPr>
            <w:tcW w:w="1470" w:type="dxa"/>
            <w:gridSpan w:val="2"/>
            <w:shd w:val="clear" w:color="auto" w:fill="auto"/>
            <w:vAlign w:val="center"/>
          </w:tcPr>
          <w:p w14:paraId="7EB9DCE2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From</w:t>
            </w:r>
          </w:p>
          <w:p w14:paraId="3B5BBE9E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Month/Year</w:t>
            </w:r>
          </w:p>
        </w:tc>
        <w:tc>
          <w:tcPr>
            <w:tcW w:w="1440" w:type="dxa"/>
            <w:gridSpan w:val="5"/>
            <w:shd w:val="clear" w:color="auto" w:fill="auto"/>
            <w:vAlign w:val="center"/>
          </w:tcPr>
          <w:p w14:paraId="49AC7842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To</w:t>
            </w:r>
          </w:p>
          <w:p w14:paraId="788E530A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Month/Year</w:t>
            </w:r>
          </w:p>
        </w:tc>
        <w:tc>
          <w:tcPr>
            <w:tcW w:w="2700" w:type="dxa"/>
            <w:gridSpan w:val="9"/>
            <w:shd w:val="clear" w:color="auto" w:fill="auto"/>
            <w:vAlign w:val="center"/>
          </w:tcPr>
          <w:p w14:paraId="0714A963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Name &amp; Address of Firm/Organization</w:t>
            </w:r>
          </w:p>
        </w:tc>
        <w:tc>
          <w:tcPr>
            <w:tcW w:w="2409" w:type="dxa"/>
            <w:gridSpan w:val="6"/>
            <w:shd w:val="clear" w:color="auto" w:fill="auto"/>
            <w:vAlign w:val="center"/>
          </w:tcPr>
          <w:p w14:paraId="3EB2ED18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Title/Position</w:t>
            </w:r>
            <w:r w:rsidR="009C313F">
              <w:rPr>
                <w:rFonts w:ascii="Times New Roman" w:hAnsi="Times New Roman" w:cs="Times New Roman"/>
              </w:rPr>
              <w:t xml:space="preserve"> held</w:t>
            </w:r>
            <w:r w:rsidRPr="001A2BFA">
              <w:rPr>
                <w:rFonts w:ascii="Times New Roman" w:hAnsi="Times New Roman" w:cs="Times New Roman"/>
              </w:rPr>
              <w:t>&amp; Nature of work</w:t>
            </w:r>
          </w:p>
        </w:tc>
        <w:tc>
          <w:tcPr>
            <w:tcW w:w="2005" w:type="dxa"/>
            <w:gridSpan w:val="2"/>
            <w:shd w:val="clear" w:color="auto" w:fill="auto"/>
            <w:vAlign w:val="center"/>
          </w:tcPr>
          <w:p w14:paraId="713E790C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Reason(s) for leaving</w:t>
            </w:r>
          </w:p>
        </w:tc>
      </w:tr>
      <w:tr w:rsidR="005D1831" w:rsidRPr="000854E5" w14:paraId="21ACDFA7" w14:textId="77777777" w:rsidTr="001A2BFA">
        <w:trPr>
          <w:trHeight w:val="63"/>
          <w:jc w:val="center"/>
        </w:trPr>
        <w:tc>
          <w:tcPr>
            <w:tcW w:w="1470" w:type="dxa"/>
            <w:gridSpan w:val="2"/>
            <w:shd w:val="clear" w:color="auto" w:fill="auto"/>
            <w:vAlign w:val="center"/>
          </w:tcPr>
          <w:p w14:paraId="71B9883B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AC2B2D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016557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99AE84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C8FE15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5"/>
            <w:shd w:val="clear" w:color="auto" w:fill="auto"/>
            <w:vAlign w:val="center"/>
          </w:tcPr>
          <w:p w14:paraId="70C8367B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gridSpan w:val="9"/>
            <w:shd w:val="clear" w:color="auto" w:fill="auto"/>
            <w:vAlign w:val="center"/>
          </w:tcPr>
          <w:p w14:paraId="4BDEF821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6"/>
            <w:shd w:val="clear" w:color="auto" w:fill="auto"/>
            <w:vAlign w:val="center"/>
          </w:tcPr>
          <w:p w14:paraId="43E1F61C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5" w:type="dxa"/>
            <w:gridSpan w:val="2"/>
            <w:shd w:val="clear" w:color="auto" w:fill="auto"/>
            <w:vAlign w:val="center"/>
          </w:tcPr>
          <w:p w14:paraId="4EAB6E22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831" w:rsidRPr="000854E5" w14:paraId="103C7A08" w14:textId="77777777" w:rsidTr="001A2BFA">
        <w:trPr>
          <w:trHeight w:val="63"/>
          <w:jc w:val="center"/>
        </w:trPr>
        <w:tc>
          <w:tcPr>
            <w:tcW w:w="1470" w:type="dxa"/>
            <w:gridSpan w:val="2"/>
            <w:shd w:val="clear" w:color="auto" w:fill="auto"/>
            <w:vAlign w:val="center"/>
          </w:tcPr>
          <w:p w14:paraId="000CC038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36E0D1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5B5571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E9BB4A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C2FB73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5"/>
            <w:shd w:val="clear" w:color="auto" w:fill="auto"/>
            <w:vAlign w:val="center"/>
          </w:tcPr>
          <w:p w14:paraId="52351E1A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gridSpan w:val="9"/>
            <w:shd w:val="clear" w:color="auto" w:fill="auto"/>
            <w:vAlign w:val="center"/>
          </w:tcPr>
          <w:p w14:paraId="5AD0B58B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6"/>
            <w:shd w:val="clear" w:color="auto" w:fill="auto"/>
            <w:vAlign w:val="center"/>
          </w:tcPr>
          <w:p w14:paraId="13D17721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5" w:type="dxa"/>
            <w:gridSpan w:val="2"/>
            <w:shd w:val="clear" w:color="auto" w:fill="auto"/>
            <w:vAlign w:val="center"/>
          </w:tcPr>
          <w:p w14:paraId="65D3FA76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831" w:rsidRPr="000854E5" w14:paraId="724275C8" w14:textId="77777777" w:rsidTr="001A2BFA">
        <w:trPr>
          <w:trHeight w:val="63"/>
          <w:jc w:val="center"/>
        </w:trPr>
        <w:tc>
          <w:tcPr>
            <w:tcW w:w="1470" w:type="dxa"/>
            <w:gridSpan w:val="2"/>
            <w:shd w:val="clear" w:color="auto" w:fill="auto"/>
            <w:vAlign w:val="center"/>
          </w:tcPr>
          <w:p w14:paraId="7B222D5D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334C48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025DF7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DBB795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1E8380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5"/>
            <w:shd w:val="clear" w:color="auto" w:fill="auto"/>
            <w:vAlign w:val="center"/>
          </w:tcPr>
          <w:p w14:paraId="22A7C46E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gridSpan w:val="9"/>
            <w:shd w:val="clear" w:color="auto" w:fill="auto"/>
            <w:vAlign w:val="center"/>
          </w:tcPr>
          <w:p w14:paraId="19277E6A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6"/>
            <w:shd w:val="clear" w:color="auto" w:fill="auto"/>
            <w:vAlign w:val="center"/>
          </w:tcPr>
          <w:p w14:paraId="1B2962CE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5" w:type="dxa"/>
            <w:gridSpan w:val="2"/>
            <w:shd w:val="clear" w:color="auto" w:fill="auto"/>
            <w:vAlign w:val="center"/>
          </w:tcPr>
          <w:p w14:paraId="1DC03874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831" w:rsidRPr="000854E5" w14:paraId="6408B308" w14:textId="77777777" w:rsidTr="001A2BFA">
        <w:trPr>
          <w:trHeight w:val="63"/>
          <w:jc w:val="center"/>
        </w:trPr>
        <w:tc>
          <w:tcPr>
            <w:tcW w:w="1470" w:type="dxa"/>
            <w:gridSpan w:val="2"/>
            <w:shd w:val="clear" w:color="auto" w:fill="auto"/>
            <w:vAlign w:val="center"/>
          </w:tcPr>
          <w:p w14:paraId="7AAD69F8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C75A15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D7D5BC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2F5BAC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DCAF2C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5"/>
            <w:shd w:val="clear" w:color="auto" w:fill="auto"/>
            <w:vAlign w:val="center"/>
          </w:tcPr>
          <w:p w14:paraId="1A391516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gridSpan w:val="9"/>
            <w:shd w:val="clear" w:color="auto" w:fill="auto"/>
            <w:vAlign w:val="center"/>
          </w:tcPr>
          <w:p w14:paraId="1AEAA843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6"/>
            <w:shd w:val="clear" w:color="auto" w:fill="auto"/>
            <w:vAlign w:val="center"/>
          </w:tcPr>
          <w:p w14:paraId="3745DFD1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5" w:type="dxa"/>
            <w:gridSpan w:val="2"/>
            <w:shd w:val="clear" w:color="auto" w:fill="auto"/>
            <w:vAlign w:val="center"/>
          </w:tcPr>
          <w:p w14:paraId="0EA827BA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831" w:rsidRPr="000854E5" w14:paraId="194285DC" w14:textId="77777777" w:rsidTr="001A2BFA">
        <w:trPr>
          <w:trHeight w:val="63"/>
          <w:jc w:val="center"/>
        </w:trPr>
        <w:tc>
          <w:tcPr>
            <w:tcW w:w="1470" w:type="dxa"/>
            <w:gridSpan w:val="2"/>
            <w:shd w:val="clear" w:color="auto" w:fill="auto"/>
            <w:vAlign w:val="center"/>
          </w:tcPr>
          <w:p w14:paraId="3CC9170B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85D25F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E44406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129F40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744ADF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5"/>
            <w:shd w:val="clear" w:color="auto" w:fill="auto"/>
            <w:vAlign w:val="center"/>
          </w:tcPr>
          <w:p w14:paraId="2A6900B7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gridSpan w:val="9"/>
            <w:shd w:val="clear" w:color="auto" w:fill="auto"/>
            <w:vAlign w:val="center"/>
          </w:tcPr>
          <w:p w14:paraId="194D2CB2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6"/>
            <w:shd w:val="clear" w:color="auto" w:fill="auto"/>
            <w:vAlign w:val="center"/>
          </w:tcPr>
          <w:p w14:paraId="40B875B1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5" w:type="dxa"/>
            <w:gridSpan w:val="2"/>
            <w:shd w:val="clear" w:color="auto" w:fill="auto"/>
            <w:vAlign w:val="center"/>
          </w:tcPr>
          <w:p w14:paraId="7F87D6A5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831" w:rsidRPr="000854E5" w14:paraId="6EAEA4A8" w14:textId="77777777" w:rsidTr="001A2BFA">
        <w:trPr>
          <w:trHeight w:val="431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2815FD99" w14:textId="77777777" w:rsidR="005D1831" w:rsidRPr="001A2BFA" w:rsidRDefault="005D1831" w:rsidP="0054489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. Present </w:t>
            </w:r>
            <w:r w:rsidRPr="001A2BFA">
              <w:rPr>
                <w:rFonts w:ascii="Times New Roman" w:hAnsi="Times New Roman" w:cs="Times New Roman"/>
                <w:b/>
              </w:rPr>
              <w:t>Occupation</w:t>
            </w:r>
          </w:p>
        </w:tc>
      </w:tr>
      <w:tr w:rsidR="005D1831" w:rsidRPr="000854E5" w14:paraId="10A1E0F5" w14:textId="77777777" w:rsidTr="001A2BFA">
        <w:trPr>
          <w:trHeight w:val="81"/>
          <w:jc w:val="center"/>
        </w:trPr>
        <w:tc>
          <w:tcPr>
            <w:tcW w:w="1489" w:type="dxa"/>
            <w:gridSpan w:val="3"/>
            <w:shd w:val="clear" w:color="auto" w:fill="auto"/>
            <w:vAlign w:val="center"/>
          </w:tcPr>
          <w:p w14:paraId="3CEFA536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Date of Joining</w:t>
            </w:r>
          </w:p>
        </w:tc>
        <w:tc>
          <w:tcPr>
            <w:tcW w:w="2970" w:type="dxa"/>
            <w:gridSpan w:val="9"/>
            <w:shd w:val="clear" w:color="auto" w:fill="auto"/>
            <w:vAlign w:val="center"/>
          </w:tcPr>
          <w:p w14:paraId="50A1DCE9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Name of Firm/Organization</w:t>
            </w:r>
          </w:p>
        </w:tc>
        <w:tc>
          <w:tcPr>
            <w:tcW w:w="2610" w:type="dxa"/>
            <w:gridSpan w:val="8"/>
            <w:shd w:val="clear" w:color="auto" w:fill="auto"/>
            <w:vAlign w:val="center"/>
          </w:tcPr>
          <w:p w14:paraId="6CA4BDBE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D2569F">
              <w:rPr>
                <w:rFonts w:ascii="Times New Roman" w:hAnsi="Times New Roman" w:cs="Times New Roman"/>
              </w:rPr>
              <w:t>Title/Position</w:t>
            </w:r>
            <w:r w:rsidR="009C313F" w:rsidRPr="00D2569F">
              <w:rPr>
                <w:rFonts w:ascii="Times New Roman" w:hAnsi="Times New Roman" w:cs="Times New Roman"/>
              </w:rPr>
              <w:t xml:space="preserve"> held &amp; Nature of work</w:t>
            </w:r>
          </w:p>
        </w:tc>
        <w:tc>
          <w:tcPr>
            <w:tcW w:w="2955" w:type="dxa"/>
            <w:gridSpan w:val="4"/>
            <w:shd w:val="clear" w:color="auto" w:fill="auto"/>
            <w:vAlign w:val="center"/>
          </w:tcPr>
          <w:p w14:paraId="07101FD5" w14:textId="77777777" w:rsidR="005D1831" w:rsidRPr="001A2BFA" w:rsidRDefault="005D1831" w:rsidP="005D18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A2BFA">
              <w:rPr>
                <w:rFonts w:ascii="Times New Roman" w:hAnsi="Times New Roman" w:cs="Times New Roman"/>
              </w:rPr>
              <w:t>Employment Sector (Public/ Statutory/Private/ Self-Employed)</w:t>
            </w:r>
          </w:p>
        </w:tc>
      </w:tr>
      <w:tr w:rsidR="005D1831" w:rsidRPr="000854E5" w14:paraId="6032D194" w14:textId="77777777" w:rsidTr="001A2BFA">
        <w:trPr>
          <w:trHeight w:val="78"/>
          <w:jc w:val="center"/>
        </w:trPr>
        <w:tc>
          <w:tcPr>
            <w:tcW w:w="1489" w:type="dxa"/>
            <w:gridSpan w:val="3"/>
            <w:shd w:val="clear" w:color="auto" w:fill="auto"/>
            <w:vAlign w:val="center"/>
          </w:tcPr>
          <w:p w14:paraId="2D3FE1C9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C59A24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B6FA71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B2B710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gridSpan w:val="9"/>
            <w:shd w:val="clear" w:color="auto" w:fill="auto"/>
            <w:vAlign w:val="center"/>
          </w:tcPr>
          <w:p w14:paraId="5E25BDDF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  <w:gridSpan w:val="8"/>
            <w:shd w:val="clear" w:color="auto" w:fill="auto"/>
            <w:vAlign w:val="center"/>
          </w:tcPr>
          <w:p w14:paraId="68F204C7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55" w:type="dxa"/>
            <w:gridSpan w:val="4"/>
            <w:shd w:val="clear" w:color="auto" w:fill="auto"/>
            <w:vAlign w:val="center"/>
          </w:tcPr>
          <w:p w14:paraId="27AE2E4C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831" w:rsidRPr="000854E5" w14:paraId="77742B20" w14:textId="77777777" w:rsidTr="001A2BFA">
        <w:trPr>
          <w:trHeight w:val="78"/>
          <w:jc w:val="center"/>
        </w:trPr>
        <w:tc>
          <w:tcPr>
            <w:tcW w:w="1489" w:type="dxa"/>
            <w:gridSpan w:val="3"/>
            <w:shd w:val="clear" w:color="auto" w:fill="auto"/>
            <w:vAlign w:val="center"/>
          </w:tcPr>
          <w:p w14:paraId="189F0EE8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0BA297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693932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C411CC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gridSpan w:val="9"/>
            <w:shd w:val="clear" w:color="auto" w:fill="auto"/>
            <w:vAlign w:val="center"/>
          </w:tcPr>
          <w:p w14:paraId="2DEBA8C2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  <w:gridSpan w:val="8"/>
            <w:shd w:val="clear" w:color="auto" w:fill="auto"/>
            <w:vAlign w:val="center"/>
          </w:tcPr>
          <w:p w14:paraId="44B5F8A9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55" w:type="dxa"/>
            <w:gridSpan w:val="4"/>
            <w:shd w:val="clear" w:color="auto" w:fill="auto"/>
            <w:vAlign w:val="center"/>
          </w:tcPr>
          <w:p w14:paraId="1411519A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831" w:rsidRPr="000854E5" w14:paraId="11110DE1" w14:textId="77777777" w:rsidTr="001A2BFA">
        <w:trPr>
          <w:trHeight w:val="386"/>
          <w:jc w:val="center"/>
        </w:trPr>
        <w:tc>
          <w:tcPr>
            <w:tcW w:w="148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A774F1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3E2761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79884F" w14:textId="77777777" w:rsidR="001A2BFA" w:rsidRDefault="001A2BFA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6F10E5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E804FF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  <w:gridSpan w:val="8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148260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55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DA919D" w14:textId="77777777" w:rsidR="005D1831" w:rsidRDefault="005D1831" w:rsidP="005448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1831" w:rsidRPr="000854E5" w14:paraId="0D96D1C1" w14:textId="77777777" w:rsidTr="001A2BFA">
        <w:trPr>
          <w:trHeight w:val="78"/>
          <w:jc w:val="center"/>
        </w:trPr>
        <w:tc>
          <w:tcPr>
            <w:tcW w:w="10024" w:type="dxa"/>
            <w:gridSpan w:val="24"/>
            <w:shd w:val="pct15" w:color="auto" w:fill="auto"/>
            <w:vAlign w:val="center"/>
          </w:tcPr>
          <w:p w14:paraId="564E1C0C" w14:textId="77777777" w:rsidR="005D1831" w:rsidRPr="001A2BFA" w:rsidRDefault="005D1831" w:rsidP="0054489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4. OTHER INFORMATION</w:t>
            </w:r>
          </w:p>
        </w:tc>
      </w:tr>
      <w:tr w:rsidR="00B90FD7" w:rsidRPr="000854E5" w14:paraId="672642FD" w14:textId="77777777" w:rsidTr="001A2BFA">
        <w:trPr>
          <w:trHeight w:val="78"/>
          <w:jc w:val="center"/>
        </w:trPr>
        <w:tc>
          <w:tcPr>
            <w:tcW w:w="3630" w:type="dxa"/>
            <w:gridSpan w:val="9"/>
            <w:shd w:val="clear" w:color="auto" w:fill="auto"/>
            <w:vAlign w:val="center"/>
          </w:tcPr>
          <w:p w14:paraId="6DF980F9" w14:textId="77777777" w:rsidR="00B90FD7" w:rsidRPr="001A2BFA" w:rsidRDefault="00B90FD7" w:rsidP="0054489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>A. Programme of study intended</w:t>
            </w:r>
          </w:p>
        </w:tc>
        <w:tc>
          <w:tcPr>
            <w:tcW w:w="6394" w:type="dxa"/>
            <w:gridSpan w:val="15"/>
            <w:shd w:val="clear" w:color="auto" w:fill="auto"/>
            <w:vAlign w:val="center"/>
          </w:tcPr>
          <w:p w14:paraId="17D5C293" w14:textId="77777777" w:rsidR="00B90FD7" w:rsidRPr="001A2BFA" w:rsidRDefault="00533B24" w:rsidP="00B90FD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pict w14:anchorId="23AF4769">
                <v:rect id="_x0000_s1061" style="position:absolute;margin-left:240.1pt;margin-top:2.65pt;width:10.5pt;height:11.25pt;z-index:251674624;mso-position-horizontal-relative:text;mso-position-vertical-relative:text"/>
              </w:pict>
            </w:r>
            <w:r w:rsidR="00B90FD7"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>Environmental Engineering &amp; Management</w:t>
            </w:r>
          </w:p>
          <w:p w14:paraId="7E964D73" w14:textId="77777777" w:rsidR="00B90FD7" w:rsidRDefault="00533B24" w:rsidP="00B90FD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pict w14:anchorId="16534590">
                <v:rect id="_x0000_s1062" style="position:absolute;margin-left:240.35pt;margin-top:1.8pt;width:10.5pt;height:11.25pt;z-index:251675648"/>
              </w:pict>
            </w:r>
            <w:r w:rsidR="00B90FD7" w:rsidRPr="001A2BFA">
              <w:rPr>
                <w:rFonts w:ascii="Times New Roman" w:hAnsi="Times New Roman" w:cs="Times New Roman"/>
                <w:b/>
                <w:sz w:val="24"/>
                <w:szCs w:val="24"/>
              </w:rPr>
              <w:t>Environmental Management</w:t>
            </w:r>
          </w:p>
        </w:tc>
      </w:tr>
      <w:tr w:rsidR="00B90FD7" w:rsidRPr="000854E5" w14:paraId="038C63BC" w14:textId="77777777" w:rsidTr="001A2BFA">
        <w:trPr>
          <w:trHeight w:val="78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41E4DAD2" w14:textId="77777777" w:rsidR="00B90FD7" w:rsidRPr="001A2BFA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B. Other relevant information (such as </w:t>
            </w:r>
            <w:r w:rsidR="009C313F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continuing professional development </w:t>
            </w: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ourses attended, research undertaken, etc.)</w:t>
            </w:r>
          </w:p>
          <w:p w14:paraId="03AB8E3F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677CC633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38CC7F06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1831E39F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4CF60774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1588CBEE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3C041452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B90FD7" w:rsidRPr="000854E5" w14:paraId="576544F8" w14:textId="77777777" w:rsidTr="001A2BFA">
        <w:trPr>
          <w:trHeight w:val="78"/>
          <w:jc w:val="center"/>
        </w:trPr>
        <w:tc>
          <w:tcPr>
            <w:tcW w:w="10024" w:type="dxa"/>
            <w:gridSpan w:val="24"/>
            <w:shd w:val="clear" w:color="auto" w:fill="auto"/>
            <w:vAlign w:val="center"/>
          </w:tcPr>
          <w:p w14:paraId="3BDAE3E3" w14:textId="77777777" w:rsidR="00B90FD7" w:rsidRPr="001A2BFA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. How will you finance postgraduate studies?</w:t>
            </w:r>
          </w:p>
        </w:tc>
      </w:tr>
      <w:tr w:rsidR="00B90FD7" w:rsidRPr="000854E5" w14:paraId="5E1A89EB" w14:textId="77777777" w:rsidTr="001A2BFA">
        <w:trPr>
          <w:trHeight w:val="458"/>
          <w:jc w:val="center"/>
        </w:trPr>
        <w:tc>
          <w:tcPr>
            <w:tcW w:w="4459" w:type="dxa"/>
            <w:gridSpan w:val="12"/>
            <w:shd w:val="clear" w:color="auto" w:fill="auto"/>
            <w:vAlign w:val="center"/>
          </w:tcPr>
          <w:p w14:paraId="6313BF33" w14:textId="77777777" w:rsidR="00B90FD7" w:rsidRPr="00B90FD7" w:rsidRDefault="00533B24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pict w14:anchorId="13A0648E">
                <v:rect id="_x0000_s1063" style="position:absolute;margin-left:89.6pt;margin-top:-.35pt;width:10.5pt;height:11.25pt;z-index:251676672;mso-position-horizontal-relative:text;mso-position-vertical-relative:text"/>
              </w:pict>
            </w:r>
            <w:r w:rsidR="00B90FD7" w:rsidRPr="00B90FD7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PRIVATELY</w:t>
            </w:r>
          </w:p>
        </w:tc>
        <w:tc>
          <w:tcPr>
            <w:tcW w:w="5565" w:type="dxa"/>
            <w:gridSpan w:val="12"/>
            <w:shd w:val="clear" w:color="auto" w:fill="auto"/>
            <w:vAlign w:val="center"/>
          </w:tcPr>
          <w:p w14:paraId="079AF0F5" w14:textId="77777777" w:rsidR="00B90FD7" w:rsidRPr="00B90FD7" w:rsidRDefault="00533B24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pict w14:anchorId="0B3E5AC1">
                <v:rect id="_x0000_s1065" style="position:absolute;margin-left:87.1pt;margin-top:-.25pt;width:10.5pt;height:11.25pt;z-index:251677696;mso-position-horizontal-relative:text;mso-position-vertical-relative:text"/>
              </w:pict>
            </w:r>
            <w:r w:rsidR="00B90FD7" w:rsidRPr="00B90FD7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SPONSORED</w:t>
            </w:r>
          </w:p>
        </w:tc>
      </w:tr>
      <w:tr w:rsidR="00B90FD7" w:rsidRPr="000854E5" w14:paraId="6BC2867D" w14:textId="77777777" w:rsidTr="001A2BFA">
        <w:trPr>
          <w:trHeight w:val="1700"/>
          <w:jc w:val="center"/>
        </w:trPr>
        <w:tc>
          <w:tcPr>
            <w:tcW w:w="10024" w:type="dxa"/>
            <w:gridSpan w:val="24"/>
            <w:shd w:val="clear" w:color="auto" w:fill="auto"/>
          </w:tcPr>
          <w:p w14:paraId="3B29EEF0" w14:textId="77777777" w:rsidR="00B90FD7" w:rsidRPr="001A2BFA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If Sponsored, by whom:</w:t>
            </w:r>
          </w:p>
          <w:p w14:paraId="52C03C9C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14:paraId="33E21B31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14:paraId="0439FD92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14:paraId="3FC18A8D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14:paraId="7EED2C1E" w14:textId="77777777" w:rsidR="00B90FD7" w:rsidRPr="00B90FD7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</w:tr>
      <w:tr w:rsidR="00B90FD7" w:rsidRPr="000854E5" w14:paraId="5AA1259D" w14:textId="77777777" w:rsidTr="001A2BFA">
        <w:trPr>
          <w:trHeight w:val="458"/>
          <w:jc w:val="center"/>
        </w:trPr>
        <w:tc>
          <w:tcPr>
            <w:tcW w:w="10024" w:type="dxa"/>
            <w:gridSpan w:val="24"/>
            <w:shd w:val="clear" w:color="auto" w:fill="auto"/>
          </w:tcPr>
          <w:p w14:paraId="20AE5289" w14:textId="77777777" w:rsidR="00B90FD7" w:rsidRPr="001A2BFA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D. Name, designation &amp; address of two ref</w:t>
            </w:r>
            <w:r w:rsidR="00B57F5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e</w:t>
            </w: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rees:</w:t>
            </w:r>
          </w:p>
        </w:tc>
      </w:tr>
      <w:tr w:rsidR="00B90FD7" w:rsidRPr="000854E5" w14:paraId="670D8824" w14:textId="77777777" w:rsidTr="001A2BFA">
        <w:trPr>
          <w:trHeight w:val="2375"/>
          <w:jc w:val="center"/>
        </w:trPr>
        <w:tc>
          <w:tcPr>
            <w:tcW w:w="5085" w:type="dxa"/>
            <w:gridSpan w:val="15"/>
            <w:tcBorders>
              <w:bottom w:val="single" w:sz="4" w:space="0" w:color="auto"/>
            </w:tcBorders>
            <w:shd w:val="clear" w:color="auto" w:fill="auto"/>
          </w:tcPr>
          <w:p w14:paraId="732CDBB0" w14:textId="77777777" w:rsidR="00B90FD7" w:rsidRPr="001A2BFA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1.</w:t>
            </w:r>
          </w:p>
        </w:tc>
        <w:tc>
          <w:tcPr>
            <w:tcW w:w="4939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1AF4DF1C" w14:textId="77777777" w:rsidR="00B90FD7" w:rsidRPr="001A2BFA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2.</w:t>
            </w:r>
          </w:p>
          <w:p w14:paraId="3F1FE580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45B43F68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2EF165CE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7DDB4E53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6158B2B9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22CD44B1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37D0F9D7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B90FD7" w:rsidRPr="000854E5" w14:paraId="64DBC98B" w14:textId="77777777" w:rsidTr="001A2BFA">
        <w:trPr>
          <w:trHeight w:val="900"/>
          <w:jc w:val="center"/>
        </w:trPr>
        <w:tc>
          <w:tcPr>
            <w:tcW w:w="6660" w:type="dxa"/>
            <w:gridSpan w:val="19"/>
            <w:tcBorders>
              <w:bottom w:val="nil"/>
              <w:right w:val="nil"/>
            </w:tcBorders>
            <w:shd w:val="clear" w:color="auto" w:fill="auto"/>
          </w:tcPr>
          <w:p w14:paraId="0D2CC185" w14:textId="77777777" w:rsidR="00B90FD7" w:rsidRPr="001A2BFA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E. At present, are you registered for any other postgraduate course? </w:t>
            </w:r>
          </w:p>
          <w:p w14:paraId="0908C923" w14:textId="77777777" w:rsidR="00B90FD7" w:rsidRPr="001A2BFA" w:rsidRDefault="00B90FD7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3364" w:type="dxa"/>
            <w:gridSpan w:val="5"/>
            <w:tcBorders>
              <w:left w:val="nil"/>
              <w:bottom w:val="nil"/>
            </w:tcBorders>
            <w:shd w:val="clear" w:color="auto" w:fill="auto"/>
          </w:tcPr>
          <w:p w14:paraId="3118F192" w14:textId="77777777" w:rsidR="00B90FD7" w:rsidRPr="001A2BFA" w:rsidRDefault="00533B24" w:rsidP="00B90FD7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pict w14:anchorId="722C564F">
                <v:rect id="_x0000_s1066" style="position:absolute;left:0;text-align:left;margin-left:107.85pt;margin-top:2.55pt;width:10.5pt;height:11.25pt;z-index:251678720;mso-position-horizontal-relative:text;mso-position-vertical-relative:text"/>
              </w:pict>
            </w:r>
            <w:r w:rsidR="00B90FD7"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Yes</w:t>
            </w:r>
          </w:p>
          <w:p w14:paraId="24F84E2D" w14:textId="77777777" w:rsidR="00B90FD7" w:rsidRPr="001A2BFA" w:rsidRDefault="00533B24" w:rsidP="00B90FD7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pict w14:anchorId="29F7F762">
                <v:rect id="_x0000_s1067" style="position:absolute;left:0;text-align:left;margin-left:107.85pt;margin-top:-.5pt;width:10.5pt;height:11.25pt;z-index:251679744"/>
              </w:pict>
            </w:r>
            <w:r w:rsidR="00B90FD7"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No</w:t>
            </w:r>
          </w:p>
        </w:tc>
      </w:tr>
      <w:tr w:rsidR="00B90FD7" w:rsidRPr="000854E5" w14:paraId="092CEA32" w14:textId="77777777" w:rsidTr="001A2BFA">
        <w:trPr>
          <w:trHeight w:val="437"/>
          <w:jc w:val="center"/>
        </w:trPr>
        <w:tc>
          <w:tcPr>
            <w:tcW w:w="6660" w:type="dxa"/>
            <w:gridSpan w:val="19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14:paraId="5ECFD859" w14:textId="77777777" w:rsidR="00B90FD7" w:rsidRDefault="00BC100E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If ‘Yes’ give details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:</w:t>
            </w:r>
          </w:p>
          <w:p w14:paraId="66ABBC06" w14:textId="77777777" w:rsidR="00CB4F2C" w:rsidRDefault="00CB4F2C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65592F62" w14:textId="77777777" w:rsidR="0012362D" w:rsidRDefault="0012362D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3364" w:type="dxa"/>
            <w:gridSpan w:val="5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297BB073" w14:textId="77777777" w:rsidR="00B90FD7" w:rsidRDefault="00B90FD7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BC100E" w:rsidRPr="000854E5" w14:paraId="658A37F2" w14:textId="77777777" w:rsidTr="001A2BFA">
        <w:trPr>
          <w:trHeight w:val="437"/>
          <w:jc w:val="center"/>
        </w:trPr>
        <w:tc>
          <w:tcPr>
            <w:tcW w:w="10024" w:type="dxa"/>
            <w:gridSpan w:val="24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1B213F68" w14:textId="77777777" w:rsidR="00BC100E" w:rsidRPr="001A2BFA" w:rsidRDefault="00BC100E" w:rsidP="00B90FD7">
            <w:pPr>
              <w:spacing w:after="0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1A2BFA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5. DECLARATION</w:t>
            </w:r>
          </w:p>
        </w:tc>
      </w:tr>
      <w:tr w:rsidR="00BC100E" w:rsidRPr="000854E5" w14:paraId="14248DA4" w14:textId="77777777" w:rsidTr="001A2BFA">
        <w:trPr>
          <w:trHeight w:val="437"/>
          <w:jc w:val="center"/>
        </w:trPr>
        <w:tc>
          <w:tcPr>
            <w:tcW w:w="10024" w:type="dxa"/>
            <w:gridSpan w:val="2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911D7A" w14:textId="77777777" w:rsidR="00BC100E" w:rsidRDefault="00BC100E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I affirm that all statement made by me on this form are correct. I understand that any inaccurate or false information (or omission of material information) will render this application invalid and that, if admitted and awarded a place on the basis of such information, my candidature can be terminated and I can be subject to any penalty dictated by the rules of the University of Moratuwa.</w:t>
            </w:r>
          </w:p>
        </w:tc>
      </w:tr>
      <w:tr w:rsidR="00BC100E" w:rsidRPr="000854E5" w14:paraId="36FFC68A" w14:textId="77777777" w:rsidTr="001A2BFA">
        <w:trPr>
          <w:trHeight w:val="1313"/>
          <w:jc w:val="center"/>
        </w:trPr>
        <w:tc>
          <w:tcPr>
            <w:tcW w:w="10024" w:type="dxa"/>
            <w:gridSpan w:val="24"/>
            <w:tcBorders>
              <w:top w:val="single" w:sz="4" w:space="0" w:color="auto"/>
            </w:tcBorders>
            <w:shd w:val="clear" w:color="auto" w:fill="auto"/>
          </w:tcPr>
          <w:p w14:paraId="595A8886" w14:textId="77777777" w:rsidR="00BC100E" w:rsidRDefault="00BC100E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01345327" w14:textId="77777777" w:rsidR="00B9352A" w:rsidRDefault="00B9352A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4F66A3CF" w14:textId="77777777" w:rsidR="00B9352A" w:rsidRDefault="00B9352A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2FA70F39" w14:textId="77777777" w:rsidR="00B9352A" w:rsidRDefault="00B9352A" w:rsidP="00B90FD7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Date:…………………..                                                                  Signature:………………..</w:t>
            </w:r>
          </w:p>
        </w:tc>
      </w:tr>
    </w:tbl>
    <w:p w14:paraId="0D7064E4" w14:textId="77777777" w:rsidR="00623F05" w:rsidRDefault="00623F05" w:rsidP="00CB4F2C">
      <w:pPr>
        <w:rPr>
          <w:rFonts w:ascii="Times New Roman" w:hAnsi="Times New Roman" w:cs="Times New Roman"/>
        </w:rPr>
      </w:pPr>
    </w:p>
    <w:p w14:paraId="2BDB409E" w14:textId="77777777" w:rsidR="00623F05" w:rsidRDefault="00623F0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54AB34F" w14:textId="77777777" w:rsidR="00851797" w:rsidRDefault="00851797" w:rsidP="00CB4F2C">
      <w:pPr>
        <w:rPr>
          <w:rFonts w:ascii="Times New Roman" w:hAnsi="Times New Roman" w:cs="Times New Roman"/>
        </w:rPr>
      </w:pPr>
    </w:p>
    <w:p w14:paraId="6DCDA33B" w14:textId="77777777" w:rsidR="00623F05" w:rsidRDefault="00623F05" w:rsidP="00623F05">
      <w:pPr>
        <w:spacing w:after="0"/>
        <w:rPr>
          <w:rFonts w:ascii="Times New Roman" w:hAnsi="Times New Roman" w:cs="Times New Roman"/>
        </w:rPr>
      </w:pPr>
    </w:p>
    <w:p w14:paraId="04FBFDDB" w14:textId="0FF6605B" w:rsidR="00623F05" w:rsidRDefault="00623F05" w:rsidP="00623F05">
      <w:pPr>
        <w:tabs>
          <w:tab w:val="left" w:pos="1080"/>
        </w:tabs>
        <w:spacing w:after="0"/>
        <w:ind w:left="990"/>
        <w:rPr>
          <w:sz w:val="20"/>
        </w:rPr>
      </w:pPr>
      <w:r>
        <w:rPr>
          <w:sz w:val="20"/>
        </w:rPr>
        <w:t xml:space="preserve">Please send your application by </w:t>
      </w:r>
      <w:r w:rsidRPr="00533B24">
        <w:rPr>
          <w:b/>
          <w:bCs/>
          <w:sz w:val="20"/>
        </w:rPr>
        <w:t xml:space="preserve">e-mail </w:t>
      </w:r>
      <w:r w:rsidR="00533B24">
        <w:rPr>
          <w:sz w:val="20"/>
        </w:rPr>
        <w:t>to:</w:t>
      </w:r>
    </w:p>
    <w:p w14:paraId="524671EE" w14:textId="77777777" w:rsidR="00623F05" w:rsidRDefault="00623F05" w:rsidP="00623F05">
      <w:pPr>
        <w:tabs>
          <w:tab w:val="left" w:pos="1080"/>
        </w:tabs>
        <w:spacing w:after="0"/>
        <w:ind w:left="990"/>
        <w:rPr>
          <w:b/>
          <w:bCs/>
          <w:sz w:val="20"/>
          <w:u w:val="single"/>
        </w:rPr>
      </w:pPr>
    </w:p>
    <w:p w14:paraId="738D9A37" w14:textId="2B99B444" w:rsidR="00623F05" w:rsidRPr="00623F05" w:rsidRDefault="00623F05" w:rsidP="00623F05">
      <w:pPr>
        <w:tabs>
          <w:tab w:val="left" w:pos="1080"/>
        </w:tabs>
        <w:spacing w:after="0"/>
        <w:ind w:left="990"/>
        <w:rPr>
          <w:b/>
          <w:bCs/>
          <w:sz w:val="20"/>
          <w:u w:val="single"/>
        </w:rPr>
      </w:pPr>
      <w:r>
        <w:rPr>
          <w:b/>
          <w:bCs/>
          <w:sz w:val="20"/>
          <w:u w:val="single"/>
        </w:rPr>
        <w:t xml:space="preserve">Applications for </w:t>
      </w:r>
      <w:r w:rsidRPr="00623F05">
        <w:rPr>
          <w:b/>
          <w:bCs/>
          <w:sz w:val="20"/>
          <w:u w:val="single"/>
        </w:rPr>
        <w:t>Environmental Engineering &amp; Management</w:t>
      </w:r>
      <w:r w:rsidR="00807D2F">
        <w:rPr>
          <w:b/>
          <w:bCs/>
          <w:sz w:val="20"/>
          <w:u w:val="single"/>
        </w:rPr>
        <w:t xml:space="preserve"> </w:t>
      </w:r>
      <w:proofErr w:type="spellStart"/>
      <w:r>
        <w:rPr>
          <w:b/>
          <w:bCs/>
          <w:sz w:val="20"/>
          <w:u w:val="single"/>
        </w:rPr>
        <w:t>Programme</w:t>
      </w:r>
      <w:proofErr w:type="spellEnd"/>
    </w:p>
    <w:p w14:paraId="1A621942" w14:textId="2CA12A41" w:rsidR="00623F05" w:rsidRDefault="00623F05" w:rsidP="00623F05">
      <w:pPr>
        <w:tabs>
          <w:tab w:val="left" w:pos="1080"/>
        </w:tabs>
        <w:spacing w:after="0"/>
        <w:ind w:left="990"/>
        <w:rPr>
          <w:sz w:val="20"/>
        </w:rPr>
      </w:pPr>
      <w:r>
        <w:rPr>
          <w:sz w:val="20"/>
        </w:rPr>
        <w:t>Professor Jagath</w:t>
      </w:r>
      <w:r w:rsidR="00807D2F">
        <w:rPr>
          <w:sz w:val="20"/>
        </w:rPr>
        <w:t xml:space="preserve"> </w:t>
      </w:r>
      <w:proofErr w:type="spellStart"/>
      <w:r>
        <w:rPr>
          <w:sz w:val="20"/>
        </w:rPr>
        <w:t>Manatunge</w:t>
      </w:r>
      <w:proofErr w:type="spellEnd"/>
    </w:p>
    <w:p w14:paraId="406FB465" w14:textId="77777777" w:rsidR="00623F05" w:rsidRDefault="00623F05" w:rsidP="00623F05">
      <w:pPr>
        <w:tabs>
          <w:tab w:val="left" w:pos="1080"/>
        </w:tabs>
        <w:spacing w:after="0"/>
        <w:ind w:left="990"/>
        <w:rPr>
          <w:sz w:val="20"/>
        </w:rPr>
      </w:pPr>
      <w:r>
        <w:rPr>
          <w:sz w:val="20"/>
        </w:rPr>
        <w:t>Postgraduate Course Coordinator - Environmental Engineering &amp; Management</w:t>
      </w:r>
    </w:p>
    <w:p w14:paraId="1868621B" w14:textId="77777777" w:rsidR="00623F05" w:rsidRDefault="00623F05" w:rsidP="00623F05">
      <w:pPr>
        <w:tabs>
          <w:tab w:val="left" w:pos="1080"/>
        </w:tabs>
        <w:spacing w:after="0"/>
        <w:ind w:left="990"/>
        <w:rPr>
          <w:sz w:val="20"/>
        </w:rPr>
      </w:pPr>
      <w:r>
        <w:rPr>
          <w:sz w:val="20"/>
        </w:rPr>
        <w:t>Department of Civil Engineering</w:t>
      </w:r>
    </w:p>
    <w:p w14:paraId="7788705C" w14:textId="77777777" w:rsidR="00623F05" w:rsidRDefault="00623F05" w:rsidP="00623F05">
      <w:pPr>
        <w:tabs>
          <w:tab w:val="left" w:pos="1080"/>
        </w:tabs>
        <w:spacing w:after="0"/>
        <w:ind w:left="990"/>
        <w:rPr>
          <w:sz w:val="20"/>
        </w:rPr>
      </w:pPr>
      <w:smartTag w:uri="urn:schemas-microsoft-com:office:smarttags" w:element="place">
        <w:smartTag w:uri="urn:schemas-microsoft-com:office:smarttags" w:element="PlaceType">
          <w:r>
            <w:rPr>
              <w:sz w:val="20"/>
            </w:rPr>
            <w:t>University</w:t>
          </w:r>
        </w:smartTag>
        <w:r>
          <w:rPr>
            <w:sz w:val="20"/>
          </w:rPr>
          <w:t xml:space="preserve"> of </w:t>
        </w:r>
        <w:smartTag w:uri="urn:schemas-microsoft-com:office:smarttags" w:element="PlaceName">
          <w:r>
            <w:rPr>
              <w:sz w:val="20"/>
            </w:rPr>
            <w:t>Moratuwa</w:t>
          </w:r>
        </w:smartTag>
      </w:smartTag>
    </w:p>
    <w:p w14:paraId="484B6F5C" w14:textId="77777777" w:rsidR="00623F05" w:rsidRDefault="00623F05" w:rsidP="00623F05">
      <w:pPr>
        <w:tabs>
          <w:tab w:val="left" w:pos="1080"/>
        </w:tabs>
        <w:spacing w:after="0"/>
        <w:ind w:left="990"/>
        <w:rPr>
          <w:sz w:val="20"/>
        </w:rPr>
      </w:pPr>
      <w:r>
        <w:rPr>
          <w:sz w:val="20"/>
        </w:rPr>
        <w:t>Moratuwa</w:t>
      </w:r>
    </w:p>
    <w:p w14:paraId="10FBF2AB" w14:textId="77777777" w:rsidR="00623F05" w:rsidRPr="00623F05" w:rsidRDefault="00623F05" w:rsidP="00623F05">
      <w:pPr>
        <w:tabs>
          <w:tab w:val="left" w:pos="1080"/>
        </w:tabs>
        <w:spacing w:after="0"/>
        <w:ind w:left="990"/>
        <w:rPr>
          <w:sz w:val="20"/>
          <w:lang w:val="de-DE"/>
        </w:rPr>
      </w:pPr>
      <w:r w:rsidRPr="00623F05">
        <w:rPr>
          <w:sz w:val="20"/>
          <w:lang w:val="de-DE"/>
        </w:rPr>
        <w:t xml:space="preserve">E-mail: </w:t>
      </w:r>
      <w:r w:rsidR="00EF4188" w:rsidRPr="00623F05">
        <w:rPr>
          <w:sz w:val="20"/>
          <w:lang w:val="de-DE"/>
        </w:rPr>
        <w:fldChar w:fldCharType="begin"/>
      </w:r>
      <w:r w:rsidRPr="00623F05">
        <w:rPr>
          <w:sz w:val="20"/>
          <w:lang w:val="de-DE"/>
        </w:rPr>
        <w:instrText xml:space="preserve"> HYPERLINK "mailto:manatunge@uom.lk" </w:instrText>
      </w:r>
      <w:r w:rsidR="00EF4188" w:rsidRPr="00623F05">
        <w:rPr>
          <w:sz w:val="20"/>
          <w:lang w:val="de-DE"/>
        </w:rPr>
        <w:fldChar w:fldCharType="separate"/>
      </w:r>
      <w:r w:rsidRPr="00623F05">
        <w:rPr>
          <w:rStyle w:val="Hyperlink"/>
          <w:color w:val="auto"/>
          <w:sz w:val="20"/>
          <w:u w:val="none"/>
          <w:lang w:val="de-DE"/>
        </w:rPr>
        <w:t>manatunge@uom.lk</w:t>
      </w:r>
      <w:r w:rsidR="00EF4188" w:rsidRPr="00623F05">
        <w:rPr>
          <w:sz w:val="20"/>
          <w:lang w:val="de-DE"/>
        </w:rPr>
        <w:fldChar w:fldCharType="end"/>
      </w:r>
    </w:p>
    <w:p w14:paraId="2C994039" w14:textId="77777777" w:rsidR="00623F05" w:rsidRPr="00FB2C99" w:rsidRDefault="00623F05" w:rsidP="00623F05">
      <w:pPr>
        <w:tabs>
          <w:tab w:val="left" w:pos="1080"/>
        </w:tabs>
        <w:spacing w:after="0"/>
        <w:ind w:left="990"/>
        <w:rPr>
          <w:sz w:val="20"/>
          <w:lang w:val="de-DE"/>
        </w:rPr>
      </w:pPr>
      <w:r w:rsidRPr="00FB2C99">
        <w:rPr>
          <w:sz w:val="20"/>
          <w:lang w:val="de-DE"/>
        </w:rPr>
        <w:t xml:space="preserve">Telephone: 071 </w:t>
      </w:r>
      <w:r>
        <w:rPr>
          <w:sz w:val="20"/>
          <w:lang w:val="de-DE"/>
        </w:rPr>
        <w:t>-</w:t>
      </w:r>
      <w:r w:rsidRPr="00FB2C99">
        <w:rPr>
          <w:sz w:val="20"/>
          <w:lang w:val="de-DE"/>
        </w:rPr>
        <w:t xml:space="preserve">804 </w:t>
      </w:r>
      <w:r>
        <w:rPr>
          <w:sz w:val="20"/>
          <w:lang w:val="de-DE"/>
        </w:rPr>
        <w:t>-</w:t>
      </w:r>
      <w:r w:rsidRPr="00FB2C99">
        <w:rPr>
          <w:sz w:val="20"/>
          <w:lang w:val="de-DE"/>
        </w:rPr>
        <w:t>5546</w:t>
      </w:r>
    </w:p>
    <w:p w14:paraId="0E4183BB" w14:textId="77777777" w:rsidR="00623F05" w:rsidRDefault="00623F05" w:rsidP="00623F05">
      <w:pPr>
        <w:tabs>
          <w:tab w:val="left" w:pos="1080"/>
        </w:tabs>
        <w:spacing w:after="0"/>
        <w:ind w:left="990"/>
        <w:rPr>
          <w:b/>
          <w:bCs/>
          <w:sz w:val="20"/>
        </w:rPr>
      </w:pPr>
    </w:p>
    <w:p w14:paraId="0267592E" w14:textId="77777777" w:rsidR="00623F05" w:rsidRDefault="00623F05" w:rsidP="00623F05">
      <w:pPr>
        <w:tabs>
          <w:tab w:val="left" w:pos="1080"/>
        </w:tabs>
        <w:spacing w:after="0"/>
        <w:ind w:left="990"/>
        <w:rPr>
          <w:b/>
          <w:bCs/>
          <w:sz w:val="20"/>
          <w:u w:val="single"/>
        </w:rPr>
      </w:pPr>
    </w:p>
    <w:p w14:paraId="51D4EEAF" w14:textId="42A5615B" w:rsidR="00623F05" w:rsidRPr="00623F05" w:rsidRDefault="00623F05" w:rsidP="00623F05">
      <w:pPr>
        <w:tabs>
          <w:tab w:val="left" w:pos="1080"/>
        </w:tabs>
        <w:spacing w:after="0"/>
        <w:ind w:left="990"/>
        <w:rPr>
          <w:b/>
          <w:bCs/>
          <w:sz w:val="20"/>
          <w:u w:val="single"/>
        </w:rPr>
      </w:pPr>
      <w:r>
        <w:rPr>
          <w:b/>
          <w:bCs/>
          <w:sz w:val="20"/>
          <w:u w:val="single"/>
        </w:rPr>
        <w:t xml:space="preserve">Applications for </w:t>
      </w:r>
      <w:r w:rsidRPr="00623F05">
        <w:rPr>
          <w:b/>
          <w:bCs/>
          <w:sz w:val="20"/>
          <w:u w:val="single"/>
        </w:rPr>
        <w:t>Environmental Management</w:t>
      </w:r>
      <w:r w:rsidR="00807D2F">
        <w:rPr>
          <w:b/>
          <w:bCs/>
          <w:sz w:val="20"/>
          <w:u w:val="single"/>
        </w:rPr>
        <w:t xml:space="preserve"> </w:t>
      </w:r>
      <w:proofErr w:type="spellStart"/>
      <w:r>
        <w:rPr>
          <w:b/>
          <w:bCs/>
          <w:sz w:val="20"/>
          <w:u w:val="single"/>
        </w:rPr>
        <w:t>Programme</w:t>
      </w:r>
      <w:proofErr w:type="spellEnd"/>
    </w:p>
    <w:p w14:paraId="70D59986" w14:textId="7E861644" w:rsidR="00623F05" w:rsidRDefault="00533B24" w:rsidP="00623F05">
      <w:pPr>
        <w:tabs>
          <w:tab w:val="left" w:pos="1080"/>
        </w:tabs>
        <w:spacing w:after="0"/>
        <w:ind w:left="990"/>
        <w:rPr>
          <w:sz w:val="20"/>
        </w:rPr>
      </w:pPr>
      <w:r>
        <w:rPr>
          <w:sz w:val="20"/>
        </w:rPr>
        <w:t>Eng</w:t>
      </w:r>
      <w:r w:rsidR="00FA16A1">
        <w:rPr>
          <w:sz w:val="20"/>
        </w:rPr>
        <w:t>. Tharika Kahandawa Arachchi</w:t>
      </w:r>
    </w:p>
    <w:p w14:paraId="4D6F9461" w14:textId="77777777" w:rsidR="00623F05" w:rsidRDefault="00623F05" w:rsidP="00623F05">
      <w:pPr>
        <w:tabs>
          <w:tab w:val="left" w:pos="1080"/>
        </w:tabs>
        <w:spacing w:after="0"/>
        <w:ind w:left="990"/>
        <w:rPr>
          <w:sz w:val="20"/>
        </w:rPr>
      </w:pPr>
      <w:r>
        <w:rPr>
          <w:sz w:val="20"/>
        </w:rPr>
        <w:t>Postgraduate Course Coordinator - Environmental Management</w:t>
      </w:r>
    </w:p>
    <w:p w14:paraId="4C9C19E4" w14:textId="77777777" w:rsidR="00623F05" w:rsidRDefault="00623F05" w:rsidP="00623F05">
      <w:pPr>
        <w:tabs>
          <w:tab w:val="left" w:pos="1080"/>
        </w:tabs>
        <w:spacing w:after="0"/>
        <w:ind w:left="990"/>
        <w:rPr>
          <w:sz w:val="20"/>
        </w:rPr>
      </w:pPr>
      <w:r>
        <w:rPr>
          <w:sz w:val="20"/>
        </w:rPr>
        <w:t>Department of Civil Engineering</w:t>
      </w:r>
    </w:p>
    <w:p w14:paraId="1B9A12B4" w14:textId="77777777" w:rsidR="00623F05" w:rsidRDefault="00623F05" w:rsidP="00623F05">
      <w:pPr>
        <w:tabs>
          <w:tab w:val="left" w:pos="1080"/>
        </w:tabs>
        <w:spacing w:after="0"/>
        <w:ind w:left="990"/>
        <w:rPr>
          <w:sz w:val="20"/>
        </w:rPr>
      </w:pPr>
      <w:smartTag w:uri="urn:schemas-microsoft-com:office:smarttags" w:element="place">
        <w:smartTag w:uri="urn:schemas-microsoft-com:office:smarttags" w:element="PlaceType">
          <w:r>
            <w:rPr>
              <w:sz w:val="20"/>
            </w:rPr>
            <w:t>University</w:t>
          </w:r>
        </w:smartTag>
        <w:r>
          <w:rPr>
            <w:sz w:val="20"/>
          </w:rPr>
          <w:t xml:space="preserve"> of </w:t>
        </w:r>
        <w:smartTag w:uri="urn:schemas-microsoft-com:office:smarttags" w:element="PlaceName">
          <w:r>
            <w:rPr>
              <w:sz w:val="20"/>
            </w:rPr>
            <w:t>Moratuwa</w:t>
          </w:r>
        </w:smartTag>
      </w:smartTag>
    </w:p>
    <w:p w14:paraId="00CC32D3" w14:textId="77777777" w:rsidR="00623F05" w:rsidRDefault="00623F05" w:rsidP="00623F05">
      <w:pPr>
        <w:tabs>
          <w:tab w:val="left" w:pos="1080"/>
        </w:tabs>
        <w:spacing w:after="0"/>
        <w:ind w:left="990"/>
        <w:rPr>
          <w:sz w:val="20"/>
        </w:rPr>
      </w:pPr>
      <w:r>
        <w:rPr>
          <w:sz w:val="20"/>
        </w:rPr>
        <w:t>Moratuwa</w:t>
      </w:r>
    </w:p>
    <w:p w14:paraId="34C67B4E" w14:textId="123BAA1C" w:rsidR="00623F05" w:rsidRPr="00FB2C99" w:rsidRDefault="00623F05" w:rsidP="00623F05">
      <w:pPr>
        <w:tabs>
          <w:tab w:val="left" w:pos="1080"/>
        </w:tabs>
        <w:spacing w:after="0"/>
        <w:ind w:left="990"/>
        <w:rPr>
          <w:sz w:val="20"/>
          <w:lang w:val="de-DE"/>
        </w:rPr>
      </w:pPr>
      <w:r w:rsidRPr="00FB2C99">
        <w:rPr>
          <w:sz w:val="20"/>
          <w:lang w:val="de-DE"/>
        </w:rPr>
        <w:t xml:space="preserve">E-mail: </w:t>
      </w:r>
      <w:r w:rsidR="00533B24">
        <w:rPr>
          <w:sz w:val="20"/>
        </w:rPr>
        <w:t>tharikakahandawa@gmail.com</w:t>
      </w:r>
    </w:p>
    <w:p w14:paraId="3D753116" w14:textId="1E2A57C1" w:rsidR="00623F05" w:rsidRPr="00FB2C99" w:rsidRDefault="00623F05" w:rsidP="00623F05">
      <w:pPr>
        <w:tabs>
          <w:tab w:val="left" w:pos="1080"/>
        </w:tabs>
        <w:spacing w:after="0"/>
        <w:ind w:left="990"/>
        <w:rPr>
          <w:sz w:val="20"/>
          <w:lang w:val="de-DE"/>
        </w:rPr>
      </w:pPr>
      <w:r w:rsidRPr="00FB2C99">
        <w:rPr>
          <w:sz w:val="20"/>
          <w:lang w:val="de-DE"/>
        </w:rPr>
        <w:t xml:space="preserve">Telephone: </w:t>
      </w:r>
      <w:r>
        <w:rPr>
          <w:sz w:val="20"/>
          <w:lang w:val="de-DE"/>
        </w:rPr>
        <w:t>07</w:t>
      </w:r>
      <w:r w:rsidR="00533B24">
        <w:rPr>
          <w:sz w:val="20"/>
          <w:lang w:val="de-DE"/>
        </w:rPr>
        <w:t>1 683 0804</w:t>
      </w:r>
    </w:p>
    <w:p w14:paraId="53E8DE7D" w14:textId="77777777" w:rsidR="00623F05" w:rsidRDefault="00623F05" w:rsidP="00623F05">
      <w:pPr>
        <w:tabs>
          <w:tab w:val="left" w:pos="1080"/>
        </w:tabs>
        <w:ind w:left="990"/>
        <w:rPr>
          <w:b/>
          <w:bCs/>
          <w:sz w:val="20"/>
        </w:rPr>
      </w:pPr>
    </w:p>
    <w:p w14:paraId="27AC3A21" w14:textId="4C6103C4" w:rsidR="00623F05" w:rsidRPr="00FB2C99" w:rsidRDefault="00623F05" w:rsidP="00623F05">
      <w:pPr>
        <w:tabs>
          <w:tab w:val="left" w:pos="1080"/>
        </w:tabs>
        <w:ind w:left="990"/>
        <w:rPr>
          <w:b/>
          <w:bCs/>
          <w:sz w:val="20"/>
        </w:rPr>
      </w:pPr>
      <w:r w:rsidRPr="00FB2C99">
        <w:rPr>
          <w:b/>
          <w:bCs/>
          <w:sz w:val="20"/>
        </w:rPr>
        <w:t xml:space="preserve">Closing date for application is </w:t>
      </w:r>
      <w:r w:rsidR="00807D2F">
        <w:rPr>
          <w:b/>
          <w:bCs/>
          <w:sz w:val="20"/>
        </w:rPr>
        <w:t>January 31</w:t>
      </w:r>
      <w:r>
        <w:rPr>
          <w:b/>
          <w:bCs/>
          <w:sz w:val="20"/>
        </w:rPr>
        <w:t>, 20</w:t>
      </w:r>
      <w:r w:rsidR="00807D2F">
        <w:rPr>
          <w:b/>
          <w:bCs/>
          <w:sz w:val="20"/>
        </w:rPr>
        <w:t>22</w:t>
      </w:r>
      <w:r>
        <w:rPr>
          <w:b/>
          <w:bCs/>
          <w:sz w:val="20"/>
        </w:rPr>
        <w:t>.</w:t>
      </w:r>
    </w:p>
    <w:p w14:paraId="153EB9DD" w14:textId="77777777" w:rsidR="00623F05" w:rsidRDefault="00623F05" w:rsidP="00623F05">
      <w:pPr>
        <w:tabs>
          <w:tab w:val="left" w:pos="1080"/>
        </w:tabs>
        <w:ind w:left="990"/>
        <w:rPr>
          <w:sz w:val="20"/>
        </w:rPr>
      </w:pPr>
    </w:p>
    <w:p w14:paraId="226D1DC4" w14:textId="77777777" w:rsidR="00623F05" w:rsidRPr="00DB7F5F" w:rsidRDefault="00623F05" w:rsidP="00623F05">
      <w:pPr>
        <w:tabs>
          <w:tab w:val="left" w:pos="1080"/>
        </w:tabs>
        <w:ind w:left="990"/>
        <w:rPr>
          <w:sz w:val="20"/>
          <w:u w:val="single"/>
        </w:rPr>
      </w:pPr>
      <w:r w:rsidRPr="00DB7F5F">
        <w:rPr>
          <w:sz w:val="20"/>
          <w:u w:val="single"/>
        </w:rPr>
        <w:t>Check whether you have attached the following:</w:t>
      </w:r>
    </w:p>
    <w:p w14:paraId="4F1BB0CF" w14:textId="77777777" w:rsidR="00623F05" w:rsidRDefault="00623F05" w:rsidP="00623F05">
      <w:pPr>
        <w:numPr>
          <w:ilvl w:val="0"/>
          <w:numId w:val="5"/>
        </w:numPr>
        <w:tabs>
          <w:tab w:val="clear" w:pos="3300"/>
          <w:tab w:val="left" w:pos="1080"/>
        </w:tabs>
        <w:spacing w:after="0" w:line="240" w:lineRule="auto"/>
        <w:ind w:left="990" w:hanging="180"/>
        <w:rPr>
          <w:sz w:val="20"/>
        </w:rPr>
      </w:pPr>
      <w:r>
        <w:rPr>
          <w:sz w:val="20"/>
        </w:rPr>
        <w:t>Copies of certificates of academic qualifications</w:t>
      </w:r>
    </w:p>
    <w:p w14:paraId="745ACF69" w14:textId="77777777" w:rsidR="00623F05" w:rsidRDefault="00623F05" w:rsidP="00623F05">
      <w:pPr>
        <w:numPr>
          <w:ilvl w:val="0"/>
          <w:numId w:val="5"/>
        </w:numPr>
        <w:tabs>
          <w:tab w:val="clear" w:pos="3300"/>
          <w:tab w:val="left" w:pos="1080"/>
        </w:tabs>
        <w:spacing w:after="0" w:line="240" w:lineRule="auto"/>
        <w:ind w:left="990" w:hanging="180"/>
        <w:rPr>
          <w:sz w:val="20"/>
        </w:rPr>
      </w:pPr>
      <w:r>
        <w:rPr>
          <w:sz w:val="20"/>
        </w:rPr>
        <w:t>Copies of certificates of membership/associate membership</w:t>
      </w:r>
    </w:p>
    <w:p w14:paraId="5AD3E3A8" w14:textId="77777777" w:rsidR="00623F05" w:rsidRDefault="00623F05" w:rsidP="00623F05">
      <w:pPr>
        <w:numPr>
          <w:ilvl w:val="0"/>
          <w:numId w:val="5"/>
        </w:numPr>
        <w:tabs>
          <w:tab w:val="clear" w:pos="3300"/>
          <w:tab w:val="left" w:pos="1080"/>
        </w:tabs>
        <w:spacing w:after="0" w:line="240" w:lineRule="auto"/>
        <w:ind w:left="990" w:hanging="180"/>
        <w:rPr>
          <w:sz w:val="20"/>
        </w:rPr>
      </w:pPr>
      <w:r>
        <w:rPr>
          <w:sz w:val="20"/>
        </w:rPr>
        <w:t>Copies of certificates of employment records</w:t>
      </w:r>
    </w:p>
    <w:p w14:paraId="0DD18F42" w14:textId="77777777" w:rsidR="00623F05" w:rsidRDefault="00623F05" w:rsidP="00623F05">
      <w:pPr>
        <w:numPr>
          <w:ilvl w:val="0"/>
          <w:numId w:val="5"/>
        </w:numPr>
        <w:tabs>
          <w:tab w:val="clear" w:pos="3300"/>
          <w:tab w:val="left" w:pos="1080"/>
        </w:tabs>
        <w:spacing w:after="0" w:line="240" w:lineRule="auto"/>
        <w:ind w:left="990" w:hanging="180"/>
        <w:rPr>
          <w:sz w:val="20"/>
        </w:rPr>
      </w:pPr>
      <w:r>
        <w:rPr>
          <w:sz w:val="20"/>
        </w:rPr>
        <w:t>Letter of consent from employer regarding leave</w:t>
      </w:r>
    </w:p>
    <w:p w14:paraId="3B7187AE" w14:textId="77777777" w:rsidR="00623F05" w:rsidRDefault="00623F05" w:rsidP="00623F05">
      <w:pPr>
        <w:numPr>
          <w:ilvl w:val="0"/>
          <w:numId w:val="5"/>
        </w:numPr>
        <w:tabs>
          <w:tab w:val="clear" w:pos="3300"/>
          <w:tab w:val="left" w:pos="1080"/>
        </w:tabs>
        <w:spacing w:after="0" w:line="240" w:lineRule="auto"/>
        <w:ind w:left="990" w:hanging="180"/>
        <w:rPr>
          <w:sz w:val="20"/>
        </w:rPr>
      </w:pPr>
      <w:r>
        <w:rPr>
          <w:sz w:val="20"/>
        </w:rPr>
        <w:t>Letter of sponsorship (if applicable)</w:t>
      </w:r>
    </w:p>
    <w:p w14:paraId="0D6EFA9A" w14:textId="77777777" w:rsidR="00623F05" w:rsidRPr="000854E5" w:rsidRDefault="00623F05" w:rsidP="00623F05">
      <w:pPr>
        <w:tabs>
          <w:tab w:val="left" w:pos="1080"/>
        </w:tabs>
        <w:ind w:left="990"/>
        <w:rPr>
          <w:rFonts w:ascii="Times New Roman" w:hAnsi="Times New Roman" w:cs="Times New Roman"/>
        </w:rPr>
      </w:pPr>
    </w:p>
    <w:sectPr w:rsidR="00623F05" w:rsidRPr="000854E5" w:rsidSect="00AB2A7E">
      <w:pgSz w:w="11907" w:h="16839" w:code="9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AC2B5D"/>
    <w:multiLevelType w:val="hybridMultilevel"/>
    <w:tmpl w:val="A238DE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082EE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5C44BF4"/>
    <w:multiLevelType w:val="hybridMultilevel"/>
    <w:tmpl w:val="169E25CE"/>
    <w:lvl w:ilvl="0" w:tplc="988CBE12">
      <w:start w:val="1"/>
      <w:numFmt w:val="decimal"/>
      <w:lvlText w:val="%1."/>
      <w:lvlJc w:val="right"/>
      <w:pPr>
        <w:tabs>
          <w:tab w:val="num" w:pos="3300"/>
        </w:tabs>
        <w:ind w:left="33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1E977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789A7CAE"/>
    <w:multiLevelType w:val="hybridMultilevel"/>
    <w:tmpl w:val="AA482C7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je2NLU0NDE0MzZT0lEKTi0uzszPAykwqgUAjLw2nSwAAAA="/>
  </w:docVars>
  <w:rsids>
    <w:rsidRoot w:val="006A62EE"/>
    <w:rsid w:val="00011F97"/>
    <w:rsid w:val="0001744F"/>
    <w:rsid w:val="00050A50"/>
    <w:rsid w:val="00053C29"/>
    <w:rsid w:val="000854E5"/>
    <w:rsid w:val="00090918"/>
    <w:rsid w:val="00090D7F"/>
    <w:rsid w:val="00110F97"/>
    <w:rsid w:val="0012362D"/>
    <w:rsid w:val="001639C9"/>
    <w:rsid w:val="001A2BFA"/>
    <w:rsid w:val="001C1D95"/>
    <w:rsid w:val="002D77B8"/>
    <w:rsid w:val="00356E77"/>
    <w:rsid w:val="003C3F1A"/>
    <w:rsid w:val="00421919"/>
    <w:rsid w:val="00533B24"/>
    <w:rsid w:val="0054489E"/>
    <w:rsid w:val="005D1831"/>
    <w:rsid w:val="00623F05"/>
    <w:rsid w:val="006A62EE"/>
    <w:rsid w:val="00744947"/>
    <w:rsid w:val="00791396"/>
    <w:rsid w:val="007B6167"/>
    <w:rsid w:val="00807D2F"/>
    <w:rsid w:val="0081052D"/>
    <w:rsid w:val="00843114"/>
    <w:rsid w:val="00851797"/>
    <w:rsid w:val="009C313F"/>
    <w:rsid w:val="00AB2A7E"/>
    <w:rsid w:val="00B57F53"/>
    <w:rsid w:val="00B90FD7"/>
    <w:rsid w:val="00B9352A"/>
    <w:rsid w:val="00BC100E"/>
    <w:rsid w:val="00BD3CB1"/>
    <w:rsid w:val="00C06E47"/>
    <w:rsid w:val="00CA56EF"/>
    <w:rsid w:val="00CA7B81"/>
    <w:rsid w:val="00CB4F2C"/>
    <w:rsid w:val="00CF1DA1"/>
    <w:rsid w:val="00D2569F"/>
    <w:rsid w:val="00D8371B"/>
    <w:rsid w:val="00E54C94"/>
    <w:rsid w:val="00EF4188"/>
    <w:rsid w:val="00F638A3"/>
    <w:rsid w:val="00F957D5"/>
    <w:rsid w:val="00FA16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71"/>
    <o:shapelayout v:ext="edit">
      <o:idmap v:ext="edit" data="1"/>
    </o:shapelayout>
  </w:shapeDefaults>
  <w:decimalSymbol w:val="."/>
  <w:listSeparator w:val=","/>
  <w14:docId w14:val="54086832"/>
  <w15:docId w15:val="{11B570AE-62E0-4FAE-ABE6-CE1C0BFEE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7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0A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A5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54C9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854E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56E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6E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6E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6E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6E77"/>
    <w:rPr>
      <w:b/>
      <w:bCs/>
      <w:sz w:val="20"/>
      <w:szCs w:val="20"/>
    </w:rPr>
  </w:style>
  <w:style w:type="character" w:styleId="Hyperlink">
    <w:name w:val="Hyperlink"/>
    <w:basedOn w:val="DefaultParagraphFont"/>
    <w:rsid w:val="00623F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544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A11F4-24F6-4890-83D1-E1A1094957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2</TotalTime>
  <Pages>6</Pages>
  <Words>652</Words>
  <Characters>371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LINI PG</dc:creator>
  <cp:lastModifiedBy>tharika kahandawa arachchi</cp:lastModifiedBy>
  <cp:revision>5</cp:revision>
  <cp:lastPrinted>2018-10-05T06:59:00Z</cp:lastPrinted>
  <dcterms:created xsi:type="dcterms:W3CDTF">2018-10-11T10:25:00Z</dcterms:created>
  <dcterms:modified xsi:type="dcterms:W3CDTF">2022-01-09T00:48:00Z</dcterms:modified>
</cp:coreProperties>
</file>